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4DD01" w14:textId="77777777" w:rsidR="00B56757" w:rsidRDefault="005411E3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 w:rsidRPr="00C2108D">
        <w:rPr>
          <w:b/>
          <w:bCs/>
          <w:i/>
          <w:iCs/>
          <w:sz w:val="32"/>
          <w:szCs w:val="32"/>
        </w:rPr>
        <w:t xml:space="preserve">Liturgie voor de </w:t>
      </w:r>
      <w:r w:rsidR="00BD7218">
        <w:rPr>
          <w:b/>
          <w:bCs/>
          <w:i/>
          <w:iCs/>
          <w:sz w:val="32"/>
          <w:szCs w:val="32"/>
        </w:rPr>
        <w:t xml:space="preserve">morgendienst </w:t>
      </w:r>
      <w:r w:rsidRPr="00C2108D">
        <w:rPr>
          <w:b/>
          <w:bCs/>
          <w:i/>
          <w:iCs/>
          <w:sz w:val="32"/>
          <w:szCs w:val="32"/>
        </w:rPr>
        <w:t xml:space="preserve">op </w:t>
      </w:r>
    </w:p>
    <w:p w14:paraId="58D0776D" w14:textId="0CCDD0ED" w:rsidR="005E4208" w:rsidRDefault="00B56757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Tweede Kerstdag 26</w:t>
      </w:r>
      <w:r w:rsidR="006C6EA9">
        <w:rPr>
          <w:b/>
          <w:bCs/>
          <w:i/>
          <w:iCs/>
          <w:sz w:val="32"/>
          <w:szCs w:val="32"/>
        </w:rPr>
        <w:t xml:space="preserve"> december </w:t>
      </w:r>
      <w:r w:rsidR="00BD7218">
        <w:rPr>
          <w:b/>
          <w:bCs/>
          <w:i/>
          <w:iCs/>
          <w:sz w:val="32"/>
          <w:szCs w:val="32"/>
        </w:rPr>
        <w:t>2022</w:t>
      </w:r>
      <w:r w:rsidR="00C2108D" w:rsidRPr="00C2108D">
        <w:rPr>
          <w:b/>
          <w:bCs/>
          <w:i/>
          <w:iCs/>
          <w:sz w:val="32"/>
          <w:szCs w:val="32"/>
        </w:rPr>
        <w:t xml:space="preserve"> </w:t>
      </w:r>
    </w:p>
    <w:p w14:paraId="2182CE79" w14:textId="1ADCFA01" w:rsidR="00054854" w:rsidRDefault="00EB225C" w:rsidP="0055103D">
      <w:pPr>
        <w:pStyle w:val="Geenafstand"/>
        <w:pBdr>
          <w:left w:val="single" w:sz="4" w:space="4" w:color="auto"/>
          <w:bottom w:val="single" w:sz="4" w:space="1" w:color="auto"/>
        </w:pBdr>
        <w:jc w:val="center"/>
      </w:pPr>
      <w:r w:rsidRPr="00C2108D">
        <w:rPr>
          <w:b/>
          <w:bCs/>
          <w:i/>
          <w:iCs/>
          <w:sz w:val="32"/>
          <w:szCs w:val="32"/>
        </w:rPr>
        <w:t xml:space="preserve">om </w:t>
      </w:r>
      <w:r w:rsidR="00FA53D1">
        <w:rPr>
          <w:b/>
          <w:bCs/>
          <w:i/>
          <w:iCs/>
          <w:sz w:val="32"/>
          <w:szCs w:val="32"/>
        </w:rPr>
        <w:t>10</w:t>
      </w:r>
      <w:r w:rsidR="00A524A5">
        <w:rPr>
          <w:b/>
          <w:bCs/>
          <w:i/>
          <w:iCs/>
          <w:sz w:val="32"/>
          <w:szCs w:val="32"/>
        </w:rPr>
        <w:t>.00</w:t>
      </w:r>
      <w:r w:rsidRPr="00C2108D">
        <w:rPr>
          <w:b/>
          <w:bCs/>
          <w:i/>
          <w:iCs/>
          <w:sz w:val="32"/>
          <w:szCs w:val="32"/>
        </w:rPr>
        <w:t xml:space="preserve"> uur </w:t>
      </w:r>
      <w:r w:rsidR="005411E3" w:rsidRPr="00C2108D">
        <w:rPr>
          <w:b/>
          <w:bCs/>
          <w:i/>
          <w:iCs/>
          <w:sz w:val="32"/>
          <w:szCs w:val="32"/>
        </w:rPr>
        <w:t xml:space="preserve">in de </w:t>
      </w:r>
      <w:r w:rsidR="00570376" w:rsidRPr="00C2108D">
        <w:rPr>
          <w:b/>
          <w:bCs/>
          <w:i/>
          <w:iCs/>
          <w:sz w:val="32"/>
          <w:szCs w:val="32"/>
        </w:rPr>
        <w:t>Andreaskerk</w:t>
      </w:r>
    </w:p>
    <w:p w14:paraId="4F239DDE" w14:textId="77777777" w:rsidR="0055103D" w:rsidRDefault="0055103D" w:rsidP="00A524A5">
      <w:pPr>
        <w:pStyle w:val="Geenafstand"/>
        <w:rPr>
          <w:b/>
          <w:bCs/>
          <w:sz w:val="24"/>
          <w:szCs w:val="24"/>
        </w:rPr>
      </w:pPr>
    </w:p>
    <w:p w14:paraId="230EA049" w14:textId="5AD086E5" w:rsidR="005411E3" w:rsidRPr="00BE7B14" w:rsidRDefault="005411E3" w:rsidP="00A524A5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Voorganger:</w:t>
      </w:r>
      <w:r w:rsidR="00EB225C" w:rsidRPr="00BE7B14">
        <w:rPr>
          <w:b/>
          <w:bCs/>
          <w:sz w:val="24"/>
          <w:szCs w:val="24"/>
        </w:rPr>
        <w:tab/>
        <w:t>:</w:t>
      </w:r>
      <w:r w:rsidRPr="00BE7B14">
        <w:rPr>
          <w:b/>
          <w:bCs/>
          <w:sz w:val="24"/>
          <w:szCs w:val="24"/>
        </w:rPr>
        <w:t xml:space="preserve"> ds. </w:t>
      </w:r>
      <w:r w:rsidR="00B56757">
        <w:rPr>
          <w:b/>
          <w:bCs/>
          <w:sz w:val="24"/>
          <w:szCs w:val="24"/>
        </w:rPr>
        <w:t>I. Pauw u</w:t>
      </w:r>
      <w:r w:rsidR="006C6EA9">
        <w:rPr>
          <w:b/>
          <w:bCs/>
          <w:sz w:val="24"/>
          <w:szCs w:val="24"/>
        </w:rPr>
        <w:t xml:space="preserve">it </w:t>
      </w:r>
      <w:r w:rsidR="00B56757">
        <w:rPr>
          <w:b/>
          <w:bCs/>
          <w:sz w:val="24"/>
          <w:szCs w:val="24"/>
        </w:rPr>
        <w:t>Wezep</w:t>
      </w:r>
      <w:r w:rsidR="006C6EA9">
        <w:rPr>
          <w:b/>
          <w:bCs/>
          <w:sz w:val="24"/>
          <w:szCs w:val="24"/>
        </w:rPr>
        <w:t xml:space="preserve"> </w:t>
      </w:r>
    </w:p>
    <w:p w14:paraId="3F6B4AB9" w14:textId="08C0FD9C" w:rsidR="004B44CF" w:rsidRDefault="00EB225C" w:rsidP="002A2359">
      <w:pPr>
        <w:pStyle w:val="Geenafstand"/>
        <w:rPr>
          <w:b/>
          <w:bCs/>
          <w:sz w:val="24"/>
          <w:szCs w:val="24"/>
        </w:rPr>
      </w:pPr>
      <w:r w:rsidRPr="00BE7B14">
        <w:rPr>
          <w:b/>
          <w:bCs/>
          <w:sz w:val="24"/>
          <w:szCs w:val="24"/>
        </w:rPr>
        <w:t>Organist</w:t>
      </w:r>
      <w:r w:rsidRPr="00BE7B14">
        <w:rPr>
          <w:b/>
          <w:bCs/>
          <w:sz w:val="24"/>
          <w:szCs w:val="24"/>
        </w:rPr>
        <w:tab/>
        <w:t xml:space="preserve">: </w:t>
      </w:r>
      <w:r w:rsidR="00487252" w:rsidRPr="00BE7B14">
        <w:rPr>
          <w:b/>
          <w:bCs/>
          <w:sz w:val="24"/>
          <w:szCs w:val="24"/>
        </w:rPr>
        <w:t xml:space="preserve">dhr. </w:t>
      </w:r>
      <w:r w:rsidR="002A2359">
        <w:rPr>
          <w:b/>
          <w:bCs/>
          <w:sz w:val="24"/>
          <w:szCs w:val="24"/>
        </w:rPr>
        <w:t>H. Jansen</w:t>
      </w:r>
    </w:p>
    <w:p w14:paraId="0D07D7D1" w14:textId="77777777" w:rsidR="002A2359" w:rsidRDefault="002A2359" w:rsidP="002A2359">
      <w:pPr>
        <w:pStyle w:val="Geenafstand"/>
        <w:rPr>
          <w:b/>
          <w:bCs/>
        </w:rPr>
      </w:pPr>
    </w:p>
    <w:p w14:paraId="26373888" w14:textId="0D3DA014" w:rsidR="006F301D" w:rsidRDefault="006F301D" w:rsidP="00B57CF8">
      <w:pPr>
        <w:pStyle w:val="Geenafstand"/>
        <w:rPr>
          <w:b/>
          <w:bCs/>
        </w:rPr>
      </w:pPr>
      <w:r>
        <w:rPr>
          <w:b/>
          <w:bCs/>
        </w:rPr>
        <w:t>Welkom en mededelingen</w:t>
      </w:r>
    </w:p>
    <w:p w14:paraId="6D17692F" w14:textId="77777777" w:rsidR="006F301D" w:rsidRDefault="006F301D" w:rsidP="00B57CF8">
      <w:pPr>
        <w:pStyle w:val="Geenafstand"/>
        <w:rPr>
          <w:b/>
          <w:bCs/>
        </w:rPr>
      </w:pPr>
    </w:p>
    <w:p w14:paraId="398428CC" w14:textId="33C675A4" w:rsidR="00E046C6" w:rsidRDefault="00E046C6" w:rsidP="00E046C6">
      <w:pPr>
        <w:pStyle w:val="Geenafstand"/>
        <w:rPr>
          <w:b/>
          <w:bCs/>
        </w:rPr>
      </w:pPr>
      <w:bookmarkStart w:id="0" w:name="_Hlk114819402"/>
      <w:r w:rsidRPr="00E046C6">
        <w:rPr>
          <w:b/>
          <w:bCs/>
        </w:rPr>
        <w:t>Zingen</w:t>
      </w:r>
      <w:r w:rsidR="00105F31">
        <w:rPr>
          <w:b/>
          <w:bCs/>
        </w:rPr>
        <w:t xml:space="preserve"> </w:t>
      </w:r>
      <w:r w:rsidR="00A80EB8">
        <w:rPr>
          <w:b/>
          <w:bCs/>
        </w:rPr>
        <w:t>Op</w:t>
      </w:r>
      <w:r w:rsidR="00B56757">
        <w:rPr>
          <w:b/>
          <w:bCs/>
        </w:rPr>
        <w:t xml:space="preserve"> Toonhoogte 77:  1, 2 en 3</w:t>
      </w:r>
    </w:p>
    <w:p w14:paraId="01020237" w14:textId="77777777" w:rsidR="00575AF3" w:rsidRDefault="00575AF3" w:rsidP="00575AF3">
      <w:pPr>
        <w:pStyle w:val="Geenafstand"/>
      </w:pPr>
    </w:p>
    <w:bookmarkEnd w:id="0"/>
    <w:p w14:paraId="54082996" w14:textId="77777777" w:rsidR="00F25C37" w:rsidRDefault="00F25C37" w:rsidP="00F25C37">
      <w:pPr>
        <w:pStyle w:val="Geenafstand"/>
        <w:sectPr w:rsidR="00F25C37" w:rsidSect="00C2108D">
          <w:footerReference w:type="default" r:id="rId8"/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BE8627D" w14:textId="77777777" w:rsidR="00F25C37" w:rsidRDefault="00F25C37" w:rsidP="00F25C37">
      <w:pPr>
        <w:pStyle w:val="Geenafstand"/>
      </w:pPr>
      <w:r>
        <w:t>1. Eer zij God in onze dagen,</w:t>
      </w:r>
    </w:p>
    <w:p w14:paraId="3D1711BA" w14:textId="77777777" w:rsidR="00F25C37" w:rsidRDefault="00F25C37" w:rsidP="00F25C37">
      <w:pPr>
        <w:pStyle w:val="Geenafstand"/>
      </w:pPr>
      <w:r>
        <w:t>eer zij God in deze tijd.</w:t>
      </w:r>
    </w:p>
    <w:p w14:paraId="390FEEE1" w14:textId="77777777" w:rsidR="00F25C37" w:rsidRDefault="00F25C37" w:rsidP="00F25C37">
      <w:pPr>
        <w:pStyle w:val="Geenafstand"/>
      </w:pPr>
      <w:r>
        <w:t>Mensen van het welbehagen,</w:t>
      </w:r>
    </w:p>
    <w:p w14:paraId="334BED34" w14:textId="77777777" w:rsidR="00F25C37" w:rsidRDefault="00F25C37" w:rsidP="00F25C37">
      <w:pPr>
        <w:pStyle w:val="Geenafstand"/>
      </w:pPr>
      <w:r>
        <w:t>roept op aarde vrede uit.</w:t>
      </w:r>
    </w:p>
    <w:p w14:paraId="02D7B7F7" w14:textId="77777777" w:rsidR="00F25C37" w:rsidRDefault="00F25C37" w:rsidP="00F25C37">
      <w:pPr>
        <w:pStyle w:val="Geenafstand"/>
      </w:pPr>
      <w:r>
        <w:t>Gloria in excelsis Deo,</w:t>
      </w:r>
    </w:p>
    <w:p w14:paraId="28B92A91" w14:textId="77777777" w:rsidR="00F25C37" w:rsidRDefault="00F25C37" w:rsidP="00F25C37">
      <w:pPr>
        <w:pStyle w:val="Geenafstand"/>
      </w:pPr>
      <w:r>
        <w:t>gloria in excelsis Deo.</w:t>
      </w:r>
    </w:p>
    <w:p w14:paraId="62A2BA1E" w14:textId="77777777" w:rsidR="00F25C37" w:rsidRDefault="00F25C37" w:rsidP="00F25C37">
      <w:pPr>
        <w:pStyle w:val="Geenafstand"/>
      </w:pPr>
    </w:p>
    <w:p w14:paraId="17CAFFA5" w14:textId="77777777" w:rsidR="00F25C37" w:rsidRDefault="00F25C37" w:rsidP="00F25C37">
      <w:pPr>
        <w:pStyle w:val="Geenafstand"/>
      </w:pPr>
      <w:r>
        <w:t>2. Eer zij God die onze Vader</w:t>
      </w:r>
    </w:p>
    <w:p w14:paraId="61BE2240" w14:textId="77777777" w:rsidR="00F25C37" w:rsidRDefault="00F25C37" w:rsidP="00F25C37">
      <w:pPr>
        <w:pStyle w:val="Geenafstand"/>
      </w:pPr>
      <w:r>
        <w:t>en die onze Koning is.</w:t>
      </w:r>
    </w:p>
    <w:p w14:paraId="5634CBC3" w14:textId="77777777" w:rsidR="00F25C37" w:rsidRDefault="00F25C37" w:rsidP="00F25C37">
      <w:pPr>
        <w:pStyle w:val="Geenafstand"/>
      </w:pPr>
      <w:r>
        <w:t>Eer zij God die op de aarde</w:t>
      </w:r>
    </w:p>
    <w:p w14:paraId="4279E1DD" w14:textId="77777777" w:rsidR="00F25C37" w:rsidRDefault="00F25C37" w:rsidP="00F25C37">
      <w:pPr>
        <w:pStyle w:val="Geenafstand"/>
      </w:pPr>
      <w:r>
        <w:t>naar ons toegekomen is.</w:t>
      </w:r>
    </w:p>
    <w:p w14:paraId="58DAB5F2" w14:textId="77777777" w:rsidR="00F25C37" w:rsidRDefault="00F25C37" w:rsidP="00F25C37">
      <w:pPr>
        <w:pStyle w:val="Geenafstand"/>
      </w:pPr>
      <w:r>
        <w:t>Gloria in excelsis Deo,</w:t>
      </w:r>
    </w:p>
    <w:p w14:paraId="5982FCDF" w14:textId="77777777" w:rsidR="00F25C37" w:rsidRDefault="00F25C37" w:rsidP="00F25C37">
      <w:pPr>
        <w:pStyle w:val="Geenafstand"/>
      </w:pPr>
      <w:r>
        <w:t>gloria in excelsis Deo.</w:t>
      </w:r>
    </w:p>
    <w:p w14:paraId="5830306A" w14:textId="77777777" w:rsidR="00F25C37" w:rsidRDefault="00F25C37" w:rsidP="00F25C37">
      <w:pPr>
        <w:pStyle w:val="Geenafstand"/>
        <w:sectPr w:rsidR="00F25C37" w:rsidSect="00F25C37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D9B3774" w14:textId="77777777" w:rsidR="00F25C37" w:rsidRDefault="00F25C37" w:rsidP="00F25C37">
      <w:pPr>
        <w:pStyle w:val="Geenafstand"/>
      </w:pPr>
      <w:r>
        <w:t>3. Lam van God, Gij hebt gedragen</w:t>
      </w:r>
    </w:p>
    <w:p w14:paraId="26AB4EE2" w14:textId="77777777" w:rsidR="00F25C37" w:rsidRDefault="00F25C37" w:rsidP="00F25C37">
      <w:pPr>
        <w:pStyle w:val="Geenafstand"/>
      </w:pPr>
      <w:r>
        <w:t>alle schuld tot elke prijs,</w:t>
      </w:r>
    </w:p>
    <w:p w14:paraId="14FE039A" w14:textId="77777777" w:rsidR="00F25C37" w:rsidRDefault="00F25C37" w:rsidP="00F25C37">
      <w:pPr>
        <w:pStyle w:val="Geenafstand"/>
      </w:pPr>
      <w:r>
        <w:t>geef in onze levensdagen</w:t>
      </w:r>
    </w:p>
    <w:p w14:paraId="6FDCFA11" w14:textId="77777777" w:rsidR="00F25C37" w:rsidRDefault="00F25C37" w:rsidP="00F25C37">
      <w:pPr>
        <w:pStyle w:val="Geenafstand"/>
      </w:pPr>
      <w:r>
        <w:t>peis en vreê, kyrieleis.</w:t>
      </w:r>
    </w:p>
    <w:p w14:paraId="0B725730" w14:textId="77777777" w:rsidR="00F25C37" w:rsidRDefault="00F25C37" w:rsidP="00F25C37">
      <w:pPr>
        <w:pStyle w:val="Geenafstand"/>
      </w:pPr>
      <w:r>
        <w:t>Gloria in excelsis Deo,</w:t>
      </w:r>
    </w:p>
    <w:p w14:paraId="6821828A" w14:textId="3C878D67" w:rsidR="00E046C6" w:rsidRDefault="00F25C37" w:rsidP="00F25C37">
      <w:pPr>
        <w:pStyle w:val="Geenafstand"/>
        <w:sectPr w:rsidR="00E046C6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>
        <w:t>gloria in excelsis Deo.</w:t>
      </w:r>
    </w:p>
    <w:p w14:paraId="0F6B6505" w14:textId="77777777" w:rsidR="00A80EB8" w:rsidRDefault="00A80EB8" w:rsidP="00B57CF8">
      <w:pPr>
        <w:pStyle w:val="Geenafstand"/>
      </w:pPr>
    </w:p>
    <w:p w14:paraId="7C0560EF" w14:textId="0BF6A02C" w:rsidR="00A80EB8" w:rsidRDefault="00A80EB8" w:rsidP="00B57CF8">
      <w:pPr>
        <w:pStyle w:val="Geenafstand"/>
        <w:sectPr w:rsidR="00A80EB8" w:rsidSect="00A80EB8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771BD0C0" w14:textId="60FD64DB" w:rsidR="005411E3" w:rsidRDefault="00A80EB8" w:rsidP="00B57CF8">
      <w:pPr>
        <w:pStyle w:val="Geenafstand"/>
        <w:rPr>
          <w:b/>
          <w:bCs/>
        </w:rPr>
      </w:pPr>
      <w:r>
        <w:rPr>
          <w:b/>
          <w:bCs/>
        </w:rPr>
        <w:t>V</w:t>
      </w:r>
      <w:r w:rsidR="00FA53D1">
        <w:rPr>
          <w:b/>
          <w:bCs/>
        </w:rPr>
        <w:t>otum</w:t>
      </w:r>
      <w:r w:rsidR="00105F31">
        <w:rPr>
          <w:b/>
          <w:bCs/>
        </w:rPr>
        <w:t xml:space="preserve"> </w:t>
      </w:r>
      <w:r w:rsidR="005411E3" w:rsidRPr="00B57CF8">
        <w:rPr>
          <w:b/>
          <w:bCs/>
        </w:rPr>
        <w:t>en groet</w:t>
      </w:r>
    </w:p>
    <w:p w14:paraId="18D41A89" w14:textId="1C0ACAD8" w:rsidR="00FA53D1" w:rsidRDefault="00FA53D1" w:rsidP="00B57CF8">
      <w:pPr>
        <w:pStyle w:val="Geenafstand"/>
        <w:rPr>
          <w:b/>
          <w:bCs/>
        </w:rPr>
      </w:pPr>
    </w:p>
    <w:p w14:paraId="0DB35852" w14:textId="7B1CB8F0" w:rsidR="00BD32BA" w:rsidRDefault="00686AEA" w:rsidP="00BD32BA">
      <w:pPr>
        <w:pStyle w:val="Geenafstand"/>
        <w:sectPr w:rsidR="00BD32BA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r w:rsidRPr="00686AEA">
        <w:rPr>
          <w:b/>
          <w:bCs/>
        </w:rPr>
        <w:t xml:space="preserve">Zingen Psalm </w:t>
      </w:r>
      <w:r w:rsidR="00FA53D1">
        <w:rPr>
          <w:b/>
          <w:bCs/>
        </w:rPr>
        <w:t>1</w:t>
      </w:r>
      <w:r w:rsidR="00A80EB8">
        <w:rPr>
          <w:b/>
          <w:bCs/>
        </w:rPr>
        <w:t>18</w:t>
      </w:r>
      <w:r w:rsidR="00FA53D1">
        <w:rPr>
          <w:b/>
          <w:bCs/>
        </w:rPr>
        <w:t xml:space="preserve"> </w:t>
      </w:r>
      <w:r w:rsidRPr="00686AEA">
        <w:rPr>
          <w:b/>
          <w:bCs/>
        </w:rPr>
        <w:t>:</w:t>
      </w:r>
      <w:r w:rsidR="00FA53D1">
        <w:rPr>
          <w:b/>
          <w:bCs/>
        </w:rPr>
        <w:t xml:space="preserve"> </w:t>
      </w:r>
      <w:r w:rsidR="00F25C37">
        <w:rPr>
          <w:b/>
          <w:bCs/>
        </w:rPr>
        <w:t>2</w:t>
      </w:r>
      <w:r w:rsidRPr="00686AEA">
        <w:rPr>
          <w:b/>
          <w:bCs/>
        </w:rPr>
        <w:t>(OB)</w:t>
      </w:r>
    </w:p>
    <w:p w14:paraId="3EE454C8" w14:textId="77777777" w:rsidR="00F25C37" w:rsidRDefault="00F25C37" w:rsidP="00F25C37">
      <w:pPr>
        <w:pStyle w:val="Geenafstand"/>
      </w:pPr>
      <w:r>
        <w:t>Laat Arons huis Gods goedheid loven,</w:t>
      </w:r>
    </w:p>
    <w:p w14:paraId="589558BE" w14:textId="77777777" w:rsidR="00F25C37" w:rsidRDefault="00F25C37" w:rsidP="00F25C37">
      <w:pPr>
        <w:pStyle w:val="Geenafstand"/>
      </w:pPr>
      <w:r>
        <w:t>En zeggen: "Roemt Gods majesteit!</w:t>
      </w:r>
    </w:p>
    <w:p w14:paraId="747A53ED" w14:textId="77777777" w:rsidR="00F25C37" w:rsidRDefault="00F25C37" w:rsidP="00F25C37">
      <w:pPr>
        <w:pStyle w:val="Geenafstand"/>
      </w:pPr>
      <w:r>
        <w:t>Zijn goedheid gaat het al te boven;</w:t>
      </w:r>
    </w:p>
    <w:p w14:paraId="13F2A250" w14:textId="77777777" w:rsidR="00F25C37" w:rsidRDefault="00F25C37" w:rsidP="00F25C37">
      <w:pPr>
        <w:pStyle w:val="Geenafstand"/>
      </w:pPr>
      <w:r>
        <w:t>Zijn goedheid duurt in eeuwigheid."</w:t>
      </w:r>
    </w:p>
    <w:p w14:paraId="5E498A3D" w14:textId="77777777" w:rsidR="00F25C37" w:rsidRDefault="00F25C37" w:rsidP="00F25C37">
      <w:pPr>
        <w:pStyle w:val="Geenafstand"/>
      </w:pPr>
      <w:r>
        <w:t>Laat die God vrezen, Hem nu loven,</w:t>
      </w:r>
    </w:p>
    <w:p w14:paraId="46492252" w14:textId="77777777" w:rsidR="00F25C37" w:rsidRDefault="00F25C37" w:rsidP="00F25C37">
      <w:pPr>
        <w:pStyle w:val="Geenafstand"/>
      </w:pPr>
      <w:r>
        <w:t>En zeggen: "Roemt Gods majesteit;</w:t>
      </w:r>
    </w:p>
    <w:p w14:paraId="7EB68DA9" w14:textId="77777777" w:rsidR="00F25C37" w:rsidRDefault="00F25C37" w:rsidP="00F25C37">
      <w:pPr>
        <w:pStyle w:val="Geenafstand"/>
      </w:pPr>
      <w:r>
        <w:t>Zijn goedheid gaat het al te boven;</w:t>
      </w:r>
    </w:p>
    <w:p w14:paraId="3B618323" w14:textId="77777777" w:rsidR="006162EE" w:rsidRDefault="00F25C37" w:rsidP="00F25C37">
      <w:pPr>
        <w:pStyle w:val="Geenafstand"/>
      </w:pPr>
      <w:r>
        <w:t>Zijn goedheid duurt in eeuwigheid."</w:t>
      </w:r>
    </w:p>
    <w:p w14:paraId="7A7A6D08" w14:textId="77777777" w:rsidR="00F25C37" w:rsidRDefault="00F25C37" w:rsidP="00F25C37">
      <w:pPr>
        <w:pStyle w:val="Geenafstand"/>
      </w:pPr>
    </w:p>
    <w:p w14:paraId="0C67E47C" w14:textId="26F0AF1B" w:rsidR="00F25C37" w:rsidRDefault="00F25C37" w:rsidP="00F25C37">
      <w:pPr>
        <w:pStyle w:val="Geenafstand"/>
        <w:rPr>
          <w:b/>
          <w:bCs/>
        </w:rPr>
        <w:sectPr w:rsidR="00F25C37" w:rsidSect="00F25C37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11F56DE" w14:textId="59AE8FF8" w:rsidR="008439C5" w:rsidRDefault="002A38DE" w:rsidP="0086479B">
      <w:pPr>
        <w:pStyle w:val="Geenafstand"/>
        <w:rPr>
          <w:b/>
          <w:bCs/>
        </w:rPr>
      </w:pPr>
      <w:r>
        <w:rPr>
          <w:b/>
          <w:bCs/>
        </w:rPr>
        <w:t>Ge</w:t>
      </w:r>
      <w:r w:rsidR="00F25C37">
        <w:rPr>
          <w:b/>
          <w:bCs/>
        </w:rPr>
        <w:t>loofsbelijdenis</w:t>
      </w:r>
      <w:r w:rsidR="008439C5">
        <w:rPr>
          <w:b/>
          <w:bCs/>
        </w:rPr>
        <w:t xml:space="preserve">     </w:t>
      </w:r>
    </w:p>
    <w:p w14:paraId="13C29986" w14:textId="77777777" w:rsidR="002A38DE" w:rsidRDefault="002A38DE" w:rsidP="00306B10">
      <w:pPr>
        <w:pStyle w:val="Geenafstand"/>
        <w:rPr>
          <w:b/>
          <w:bCs/>
        </w:rPr>
      </w:pPr>
    </w:p>
    <w:p w14:paraId="41BDD2FB" w14:textId="1C62ED00" w:rsidR="002A38DE" w:rsidRPr="002A38DE" w:rsidRDefault="00F25C37" w:rsidP="002A38DE">
      <w:pPr>
        <w:pStyle w:val="Geenafstand"/>
        <w:rPr>
          <w:b/>
          <w:bCs/>
        </w:rPr>
      </w:pPr>
      <w:r>
        <w:rPr>
          <w:b/>
          <w:bCs/>
        </w:rPr>
        <w:t>Muzikaal Intermezzo</w:t>
      </w:r>
      <w:r w:rsidR="0070356C">
        <w:rPr>
          <w:b/>
          <w:bCs/>
        </w:rPr>
        <w:t>:</w:t>
      </w:r>
      <w:r>
        <w:rPr>
          <w:b/>
          <w:bCs/>
        </w:rPr>
        <w:t xml:space="preserve"> Stille nacht</w:t>
      </w:r>
      <w:r w:rsidR="002A38DE" w:rsidRPr="002A38DE">
        <w:rPr>
          <w:b/>
          <w:bCs/>
        </w:rPr>
        <w:t xml:space="preserve"> </w:t>
      </w:r>
    </w:p>
    <w:p w14:paraId="3A19188B" w14:textId="77777777" w:rsidR="00F25C37" w:rsidRDefault="00F25C37" w:rsidP="00C2243A">
      <w:pPr>
        <w:pStyle w:val="Geenafstand"/>
      </w:pPr>
      <w:r>
        <w:t xml:space="preserve">Klarinet: Floris van de Scheer </w:t>
      </w:r>
    </w:p>
    <w:p w14:paraId="46642861" w14:textId="77777777" w:rsidR="00F25C37" w:rsidRDefault="00F25C37" w:rsidP="00C2243A">
      <w:pPr>
        <w:pStyle w:val="Geenafstand"/>
      </w:pPr>
      <w:r>
        <w:t>Dwarsfluit: Ellis van de Scheer</w:t>
      </w:r>
    </w:p>
    <w:p w14:paraId="611742B8" w14:textId="77777777" w:rsidR="00F25C37" w:rsidRDefault="00F25C37" w:rsidP="00C2243A">
      <w:pPr>
        <w:pStyle w:val="Geenafstand"/>
      </w:pPr>
      <w:r>
        <w:t>Piano: Julia van de Scheer</w:t>
      </w:r>
    </w:p>
    <w:p w14:paraId="222527D9" w14:textId="77777777" w:rsidR="00F25C37" w:rsidRDefault="00F25C37" w:rsidP="00C2243A">
      <w:pPr>
        <w:pStyle w:val="Geenafstand"/>
      </w:pPr>
    </w:p>
    <w:p w14:paraId="7BEE83C2" w14:textId="1D9F61F5" w:rsidR="002A38DE" w:rsidRDefault="002A38DE" w:rsidP="00C2243A">
      <w:pPr>
        <w:pStyle w:val="Geenafstand"/>
        <w:rPr>
          <w:b/>
          <w:bCs/>
        </w:rPr>
      </w:pPr>
      <w:r>
        <w:rPr>
          <w:b/>
          <w:bCs/>
        </w:rPr>
        <w:t>Gebed</w:t>
      </w:r>
    </w:p>
    <w:p w14:paraId="67256400" w14:textId="77777777" w:rsidR="002A38DE" w:rsidRDefault="002A38DE" w:rsidP="00306B10">
      <w:pPr>
        <w:pStyle w:val="Geenafstand"/>
        <w:rPr>
          <w:b/>
          <w:bCs/>
        </w:rPr>
      </w:pPr>
    </w:p>
    <w:p w14:paraId="052A73F2" w14:textId="77777777" w:rsidR="00807014" w:rsidRPr="00F90AD4" w:rsidRDefault="00807014" w:rsidP="00B57CF8">
      <w:pPr>
        <w:pStyle w:val="Geenafstand"/>
        <w:rPr>
          <w:b/>
          <w:bCs/>
        </w:rPr>
        <w:sectPr w:rsidR="00807014" w:rsidRPr="00F90AD4" w:rsidSect="0070356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D24286E" w14:textId="77777777" w:rsidR="002A38DE" w:rsidRDefault="005411E3" w:rsidP="00306B10">
      <w:pPr>
        <w:pStyle w:val="Geenafstand"/>
        <w:rPr>
          <w:b/>
          <w:bCs/>
        </w:rPr>
      </w:pPr>
      <w:r w:rsidRPr="00F90AD4">
        <w:rPr>
          <w:b/>
          <w:bCs/>
        </w:rPr>
        <w:t>Schriftlezing</w:t>
      </w:r>
      <w:r w:rsidR="002A38DE">
        <w:rPr>
          <w:b/>
          <w:bCs/>
        </w:rPr>
        <w:t>en</w:t>
      </w:r>
      <w:r w:rsidR="001E1C52">
        <w:rPr>
          <w:b/>
          <w:bCs/>
        </w:rPr>
        <w:t xml:space="preserve">: </w:t>
      </w:r>
    </w:p>
    <w:p w14:paraId="23799211" w14:textId="77777777" w:rsidR="0070356C" w:rsidRDefault="0070356C" w:rsidP="00306B10">
      <w:pPr>
        <w:pStyle w:val="Geenafstand"/>
        <w:rPr>
          <w:b/>
          <w:bCs/>
        </w:rPr>
        <w:sectPr w:rsidR="0070356C" w:rsidSect="0070356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2A23E258" w14:textId="7DC20A22" w:rsidR="0070356C" w:rsidRDefault="002A38DE" w:rsidP="00306B10">
      <w:pPr>
        <w:pStyle w:val="Geenafstand"/>
        <w:rPr>
          <w:b/>
          <w:bCs/>
        </w:rPr>
      </w:pPr>
      <w:r>
        <w:rPr>
          <w:b/>
          <w:bCs/>
        </w:rPr>
        <w:t xml:space="preserve">Jesaja 1: </w:t>
      </w:r>
      <w:r w:rsidR="0070356C">
        <w:rPr>
          <w:b/>
          <w:bCs/>
        </w:rPr>
        <w:t>1 – 9</w:t>
      </w:r>
    </w:p>
    <w:p w14:paraId="250DC628" w14:textId="68462F51" w:rsidR="002A38DE" w:rsidRDefault="0070356C" w:rsidP="00306B10">
      <w:pPr>
        <w:pStyle w:val="Geenafstand"/>
        <w:rPr>
          <w:b/>
          <w:bCs/>
        </w:rPr>
      </w:pPr>
      <w:r>
        <w:rPr>
          <w:b/>
          <w:bCs/>
        </w:rPr>
        <w:t>Lucas 2: 15 - 20</w:t>
      </w:r>
      <w:r w:rsidR="002A38DE">
        <w:rPr>
          <w:b/>
          <w:bCs/>
        </w:rPr>
        <w:t xml:space="preserve"> </w:t>
      </w:r>
    </w:p>
    <w:p w14:paraId="220D2215" w14:textId="77777777" w:rsidR="005749EF" w:rsidRDefault="005749EF" w:rsidP="00306B10">
      <w:pPr>
        <w:pStyle w:val="Geenafstand"/>
        <w:rPr>
          <w:b/>
          <w:bCs/>
        </w:rPr>
      </w:pPr>
    </w:p>
    <w:p w14:paraId="779A8E81" w14:textId="0AA7E660" w:rsidR="002A38DE" w:rsidRDefault="0070356C" w:rsidP="00306B10">
      <w:pPr>
        <w:pStyle w:val="Geenafstand"/>
        <w:rPr>
          <w:b/>
          <w:bCs/>
        </w:rPr>
      </w:pPr>
      <w:r>
        <w:rPr>
          <w:b/>
          <w:bCs/>
        </w:rPr>
        <w:t>Jesaja 1: 1 - 9</w:t>
      </w:r>
    </w:p>
    <w:p w14:paraId="17A39C31" w14:textId="77777777" w:rsidR="0070356C" w:rsidRDefault="0070356C" w:rsidP="0070356C">
      <w:pPr>
        <w:pStyle w:val="Geenafstand"/>
      </w:pPr>
      <w:r>
        <w:t>1Het visioen van Jesaja, de zoon van Amoz, dat hij gezien heeft over Juda en Jeruzalem, in de dagen van Uzzia, Jotham, Achaz en Hizkia, koningen van Juda.</w:t>
      </w:r>
    </w:p>
    <w:p w14:paraId="0499E2EC" w14:textId="1B627804" w:rsidR="0070356C" w:rsidRDefault="0070356C" w:rsidP="0070356C">
      <w:pPr>
        <w:pStyle w:val="Geenafstand"/>
      </w:pPr>
      <w:r>
        <w:lastRenderedPageBreak/>
        <w:t>2Luister, hemel,</w:t>
      </w:r>
      <w:r>
        <w:t xml:space="preserve"> </w:t>
      </w:r>
      <w:r>
        <w:t>neem ter ore, aarde!</w:t>
      </w:r>
      <w:r>
        <w:t xml:space="preserve"> </w:t>
      </w:r>
      <w:r>
        <w:t>Want de HEERE spreekt:</w:t>
      </w:r>
      <w:r>
        <w:t xml:space="preserve"> </w:t>
      </w:r>
      <w:r>
        <w:t>Ik heb kinderen grootgebracht en doen opgroeien,</w:t>
      </w:r>
      <w:r>
        <w:t xml:space="preserve"> </w:t>
      </w:r>
      <w:r>
        <w:t>maar zíj zijn tegen Mij in opstand gekomen.</w:t>
      </w:r>
    </w:p>
    <w:p w14:paraId="69E4D241" w14:textId="35A69801" w:rsidR="0070356C" w:rsidRDefault="0070356C" w:rsidP="0070356C">
      <w:pPr>
        <w:pStyle w:val="Geenafstand"/>
      </w:pPr>
      <w:r>
        <w:t>3Een rund kent zijn bezitter</w:t>
      </w:r>
      <w:r>
        <w:t xml:space="preserve"> </w:t>
      </w:r>
      <w:r>
        <w:t>en een ezel de kribbe van zijn eigenaar,</w:t>
      </w:r>
      <w:r>
        <w:t xml:space="preserve"> </w:t>
      </w:r>
      <w:r>
        <w:t>maar Israël heeft geen kennis,</w:t>
      </w:r>
      <w:r>
        <w:t xml:space="preserve"> </w:t>
      </w:r>
      <w:r>
        <w:t>Mijn volk heeft geen inzicht.</w:t>
      </w:r>
    </w:p>
    <w:p w14:paraId="6E0C673E" w14:textId="5B5BB598" w:rsidR="0070356C" w:rsidRDefault="0070356C" w:rsidP="0070356C">
      <w:pPr>
        <w:pStyle w:val="Geenafstand"/>
      </w:pPr>
      <w:r>
        <w:t>4Wee het zondige volk,</w:t>
      </w:r>
      <w:r>
        <w:t xml:space="preserve"> </w:t>
      </w:r>
      <w:r>
        <w:t>volk van zware ongerechtigheid,</w:t>
      </w:r>
      <w:r>
        <w:t xml:space="preserve"> </w:t>
      </w:r>
      <w:r>
        <w:t>nageslacht van kwaaddoeners,</w:t>
      </w:r>
      <w:r>
        <w:t xml:space="preserve"> </w:t>
      </w:r>
      <w:r>
        <w:t>kinderen die verderf aanrichten!</w:t>
      </w:r>
      <w:r>
        <w:t xml:space="preserve"> </w:t>
      </w:r>
      <w:r>
        <w:t>Zij hebben de HEERE verlaten,</w:t>
      </w:r>
      <w:r>
        <w:t xml:space="preserve">  </w:t>
      </w:r>
      <w:r>
        <w:t>de Heilige van Israël verworpen,</w:t>
      </w:r>
      <w:r>
        <w:t xml:space="preserve"> </w:t>
      </w:r>
      <w:r>
        <w:t>zij zijn vervreemd, van achter Hem vandaan.</w:t>
      </w:r>
    </w:p>
    <w:p w14:paraId="3F0E7F63" w14:textId="3AA80005" w:rsidR="0070356C" w:rsidRDefault="0070356C" w:rsidP="0070356C">
      <w:pPr>
        <w:pStyle w:val="Geenafstand"/>
      </w:pPr>
      <w:r>
        <w:t>5Waarom wilt u nog meer geslagen worden?</w:t>
      </w:r>
      <w:r>
        <w:t xml:space="preserve"> </w:t>
      </w:r>
      <w:r>
        <w:t>U gaat gewoon door met uw afvalligheid.</w:t>
      </w:r>
      <w:r>
        <w:t xml:space="preserve"> </w:t>
      </w:r>
      <w:r>
        <w:t>Heel het hoofd is ziek,</w:t>
      </w:r>
      <w:r>
        <w:t xml:space="preserve"> </w:t>
      </w:r>
      <w:r>
        <w:t>en heel het hart is afgemat.</w:t>
      </w:r>
    </w:p>
    <w:p w14:paraId="25DCD4FA" w14:textId="519CC682" w:rsidR="0070356C" w:rsidRDefault="0070356C" w:rsidP="0070356C">
      <w:pPr>
        <w:pStyle w:val="Geenafstand"/>
      </w:pPr>
      <w:r>
        <w:t>6Vanaf de voetzool tot het hoofd toe</w:t>
      </w:r>
      <w:r>
        <w:t xml:space="preserve"> </w:t>
      </w:r>
      <w:r>
        <w:t>is er geen gezonde plek aan:</w:t>
      </w:r>
      <w:r>
        <w:t xml:space="preserve"> </w:t>
      </w:r>
      <w:r>
        <w:t>wonden en striemen</w:t>
      </w:r>
      <w:r>
        <w:t xml:space="preserve"> </w:t>
      </w:r>
      <w:r>
        <w:t>en gapende wonden,</w:t>
      </w:r>
      <w:r>
        <w:t xml:space="preserve"> </w:t>
      </w:r>
      <w:r>
        <w:t>niet uitgedrukt, niet verbonden,</w:t>
      </w:r>
      <w:r>
        <w:t xml:space="preserve"> </w:t>
      </w:r>
      <w:r>
        <w:t>en niet met olie verzacht.</w:t>
      </w:r>
    </w:p>
    <w:p w14:paraId="4FE9CA91" w14:textId="2DD0A4D5" w:rsidR="0070356C" w:rsidRDefault="0070356C" w:rsidP="0070356C">
      <w:pPr>
        <w:pStyle w:val="Geenafstand"/>
      </w:pPr>
      <w:r>
        <w:t>7Uw land is een woestenij,</w:t>
      </w:r>
      <w:r>
        <w:t xml:space="preserve"> </w:t>
      </w:r>
      <w:r>
        <w:t>uw steden zijn met vuur verbrand,</w:t>
      </w:r>
      <w:r>
        <w:t xml:space="preserve"> </w:t>
      </w:r>
      <w:r>
        <w:t>uw bouwland – voor uw ogen</w:t>
      </w:r>
    </w:p>
    <w:p w14:paraId="259C6BAC" w14:textId="7C537855" w:rsidR="0070356C" w:rsidRDefault="0070356C" w:rsidP="0070356C">
      <w:pPr>
        <w:pStyle w:val="Geenafstand"/>
      </w:pPr>
      <w:r>
        <w:t>eten vreemden het op;</w:t>
      </w:r>
      <w:r>
        <w:t xml:space="preserve"> </w:t>
      </w:r>
      <w:r>
        <w:t>het is een woestenij, als door vreemden ondersteboven gekeerd.</w:t>
      </w:r>
    </w:p>
    <w:p w14:paraId="35357A95" w14:textId="3202E2A9" w:rsidR="0070356C" w:rsidRDefault="0070356C" w:rsidP="0070356C">
      <w:pPr>
        <w:pStyle w:val="Geenafstand"/>
      </w:pPr>
      <w:r>
        <w:t>8De dochter van Sion is overgebleven</w:t>
      </w:r>
      <w:r>
        <w:t xml:space="preserve"> </w:t>
      </w:r>
      <w:r>
        <w:t>als een hutje in een wijngaard,</w:t>
      </w:r>
      <w:r>
        <w:t xml:space="preserve"> </w:t>
      </w:r>
      <w:r>
        <w:t>als een nachthutje op een komkommerveld,</w:t>
      </w:r>
      <w:r>
        <w:t xml:space="preserve"> </w:t>
      </w:r>
      <w:r>
        <w:t>als een belegerde stad.</w:t>
      </w:r>
    </w:p>
    <w:p w14:paraId="6CA64BC7" w14:textId="77777777" w:rsidR="0070356C" w:rsidRDefault="0070356C" w:rsidP="0070356C">
      <w:pPr>
        <w:pStyle w:val="Geenafstand"/>
      </w:pPr>
      <w:r>
        <w:t>9Als de HEERE van de legermachten</w:t>
      </w:r>
      <w:r>
        <w:t xml:space="preserve"> </w:t>
      </w:r>
      <w:r>
        <w:t>ons niet een gering aantal ontkomenen had overgelaten,</w:t>
      </w:r>
      <w:r>
        <w:t xml:space="preserve"> </w:t>
      </w:r>
      <w:r>
        <w:t>als Sodom zouden wij geworden zijn;</w:t>
      </w:r>
      <w:r>
        <w:t xml:space="preserve"> </w:t>
      </w:r>
      <w:r>
        <w:t>wij zouden Gomorra gelijk geworden zijn.</w:t>
      </w:r>
    </w:p>
    <w:p w14:paraId="5E31823A" w14:textId="77777777" w:rsidR="0070356C" w:rsidRDefault="0070356C" w:rsidP="0070356C">
      <w:pPr>
        <w:pStyle w:val="Geenafstand"/>
      </w:pPr>
    </w:p>
    <w:p w14:paraId="117E2958" w14:textId="78131D7A" w:rsidR="002A38DE" w:rsidRPr="0070356C" w:rsidRDefault="0070356C" w:rsidP="0070356C">
      <w:pPr>
        <w:pStyle w:val="Geenafstand"/>
        <w:rPr>
          <w:b/>
          <w:bCs/>
        </w:rPr>
      </w:pPr>
      <w:r w:rsidRPr="0070356C">
        <w:rPr>
          <w:b/>
          <w:bCs/>
        </w:rPr>
        <w:t>Lucas 2: 15 – 20</w:t>
      </w:r>
    </w:p>
    <w:p w14:paraId="3B6A8509" w14:textId="3D4201D1" w:rsidR="0070356C" w:rsidRDefault="00C34675" w:rsidP="0070356C">
      <w:pPr>
        <w:pStyle w:val="Geenafstand"/>
      </w:pPr>
      <w:r>
        <w:t>15</w:t>
      </w:r>
      <w:r w:rsidR="0070356C">
        <w:t>En het geschiedde, toen de engelen van hen weggegaan waren naar de hemel, dat de herders tegen elkaar zeiden: Laten wij dan naar Bethlehem gaan en dat woord zien dat er geschied is, dat de Heere ons bekendgemaakt heeft.</w:t>
      </w:r>
    </w:p>
    <w:p w14:paraId="007E74C1" w14:textId="77777777" w:rsidR="0070356C" w:rsidRDefault="0070356C" w:rsidP="0070356C">
      <w:pPr>
        <w:pStyle w:val="Geenafstand"/>
      </w:pPr>
      <w:r>
        <w:t>16En zij gingen met haast en vonden Maria en Jozef, en het Kindje liggend in de kribbe.</w:t>
      </w:r>
    </w:p>
    <w:p w14:paraId="0E51B25C" w14:textId="77777777" w:rsidR="0070356C" w:rsidRDefault="0070356C" w:rsidP="0070356C">
      <w:pPr>
        <w:pStyle w:val="Geenafstand"/>
      </w:pPr>
      <w:r>
        <w:t>17Toen zij Het gezien hadden, maakten zij overal het woord bekend dat hun over dit Kind verteld was.</w:t>
      </w:r>
    </w:p>
    <w:p w14:paraId="6F342745" w14:textId="77777777" w:rsidR="0070356C" w:rsidRDefault="0070356C" w:rsidP="0070356C">
      <w:pPr>
        <w:pStyle w:val="Geenafstand"/>
      </w:pPr>
      <w:r>
        <w:t>18En allen die het hoorden, verwonderden zich over wat door de herders tegen hen gezegd werd.</w:t>
      </w:r>
    </w:p>
    <w:p w14:paraId="3ED38215" w14:textId="77777777" w:rsidR="0070356C" w:rsidRDefault="0070356C" w:rsidP="0070356C">
      <w:pPr>
        <w:pStyle w:val="Geenafstand"/>
      </w:pPr>
      <w:r>
        <w:t>19Maar Maria bewaarde al deze woorden en overlegde die in haar hart.</w:t>
      </w:r>
    </w:p>
    <w:p w14:paraId="078A0F28" w14:textId="5332332C" w:rsidR="0031568C" w:rsidRDefault="0070356C" w:rsidP="0070356C">
      <w:pPr>
        <w:pStyle w:val="Geenafstand"/>
      </w:pPr>
      <w:r>
        <w:t>20En de herders keerden terug en zij verheerlijkten en loofden God om alles wat zij gehoord en gezien hadden, zoals tot hen gesproken was.</w:t>
      </w:r>
    </w:p>
    <w:p w14:paraId="25CC8C69" w14:textId="77777777" w:rsidR="0070356C" w:rsidRDefault="0070356C" w:rsidP="0070356C">
      <w:pPr>
        <w:pStyle w:val="Geenafstand"/>
        <w:rPr>
          <w:b/>
          <w:bCs/>
        </w:rPr>
      </w:pPr>
    </w:p>
    <w:p w14:paraId="11942A32" w14:textId="255AC1E1" w:rsidR="0070356C" w:rsidRPr="0070356C" w:rsidRDefault="0070356C" w:rsidP="0070356C">
      <w:pPr>
        <w:pStyle w:val="Geenafstand"/>
        <w:rPr>
          <w:b/>
          <w:bCs/>
        </w:rPr>
      </w:pPr>
      <w:r w:rsidRPr="0070356C">
        <w:rPr>
          <w:b/>
          <w:bCs/>
        </w:rPr>
        <w:t>Kindermoment</w:t>
      </w:r>
    </w:p>
    <w:p w14:paraId="7C237B94" w14:textId="77777777" w:rsidR="0070356C" w:rsidRPr="0070356C" w:rsidRDefault="0070356C" w:rsidP="0070356C">
      <w:pPr>
        <w:pStyle w:val="Geenafstand"/>
        <w:rPr>
          <w:b/>
          <w:bCs/>
        </w:rPr>
      </w:pPr>
    </w:p>
    <w:p w14:paraId="461E8547" w14:textId="4401771F" w:rsidR="0070356C" w:rsidRDefault="0070356C" w:rsidP="00FE081F">
      <w:pPr>
        <w:pStyle w:val="Geenafstand"/>
        <w:rPr>
          <w:b/>
          <w:bCs/>
        </w:rPr>
      </w:pPr>
      <w:r w:rsidRPr="0070356C">
        <w:rPr>
          <w:b/>
          <w:bCs/>
        </w:rPr>
        <w:t>Kinderlied:</w:t>
      </w:r>
      <w:r w:rsidR="00FE081F">
        <w:rPr>
          <w:b/>
          <w:bCs/>
        </w:rPr>
        <w:t xml:space="preserve"> Vrolijk Kerstfeest iedereen</w:t>
      </w:r>
    </w:p>
    <w:p w14:paraId="22AFA9FF" w14:textId="77777777" w:rsidR="00FE081F" w:rsidRDefault="00FE081F" w:rsidP="00FE081F">
      <w:pPr>
        <w:pStyle w:val="Geenafstand"/>
      </w:pPr>
      <w:r>
        <w:t>Door:</w:t>
      </w:r>
    </w:p>
    <w:p w14:paraId="68669F7D" w14:textId="48195688" w:rsidR="00FE081F" w:rsidRPr="00FE081F" w:rsidRDefault="00FE081F" w:rsidP="00FE081F">
      <w:pPr>
        <w:pStyle w:val="Geenafstand"/>
      </w:pPr>
      <w:r>
        <w:t>- kinderen van de Kindernevendienst</w:t>
      </w:r>
    </w:p>
    <w:p w14:paraId="7E98F1A4" w14:textId="4B368110" w:rsidR="00FE081F" w:rsidRPr="00FE081F" w:rsidRDefault="00FE081F" w:rsidP="00FE081F">
      <w:pPr>
        <w:pStyle w:val="Geenafstand"/>
      </w:pPr>
      <w:r w:rsidRPr="00FE081F">
        <w:t>- piano: Tim v.d. Worp</w:t>
      </w:r>
    </w:p>
    <w:p w14:paraId="6625D9E7" w14:textId="77777777" w:rsidR="00FE081F" w:rsidRDefault="00FE081F" w:rsidP="00FE081F">
      <w:pPr>
        <w:pStyle w:val="Geenafstand"/>
        <w:rPr>
          <w:b/>
          <w:bCs/>
        </w:rPr>
      </w:pPr>
    </w:p>
    <w:p w14:paraId="22AC4957" w14:textId="511DBD34" w:rsidR="00E95678" w:rsidRPr="00E95678" w:rsidRDefault="00E95678" w:rsidP="0031568C">
      <w:pPr>
        <w:pStyle w:val="Geenafstand"/>
        <w:rPr>
          <w:b/>
          <w:bCs/>
        </w:rPr>
      </w:pPr>
      <w:r w:rsidRPr="00E95678">
        <w:rPr>
          <w:b/>
          <w:bCs/>
        </w:rPr>
        <w:t xml:space="preserve">Zingen </w:t>
      </w:r>
      <w:r w:rsidR="008B0D62">
        <w:rPr>
          <w:b/>
          <w:bCs/>
        </w:rPr>
        <w:t>Gezang 133</w:t>
      </w:r>
      <w:r w:rsidR="00D07A25">
        <w:rPr>
          <w:b/>
          <w:bCs/>
        </w:rPr>
        <w:t xml:space="preserve">: </w:t>
      </w:r>
      <w:r w:rsidR="008B0D62">
        <w:rPr>
          <w:b/>
          <w:bCs/>
        </w:rPr>
        <w:t>9, 10 11 en 15</w:t>
      </w:r>
      <w:r w:rsidRPr="00E95678">
        <w:rPr>
          <w:b/>
          <w:bCs/>
        </w:rPr>
        <w:t xml:space="preserve"> (</w:t>
      </w:r>
      <w:r w:rsidR="00D91965">
        <w:rPr>
          <w:b/>
          <w:bCs/>
        </w:rPr>
        <w:t>Liedboek 1973</w:t>
      </w:r>
      <w:r w:rsidRPr="00E95678">
        <w:rPr>
          <w:b/>
          <w:bCs/>
        </w:rPr>
        <w:t xml:space="preserve">) </w:t>
      </w:r>
    </w:p>
    <w:p w14:paraId="04DE9AB1" w14:textId="224EAB30" w:rsidR="006F67BC" w:rsidRDefault="006F67BC" w:rsidP="00BD6787">
      <w:pPr>
        <w:sectPr w:rsidR="006F67BC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CC1C433" w14:textId="77777777" w:rsidR="008B0D62" w:rsidRDefault="008B0D62" w:rsidP="008B0D62">
      <w:pPr>
        <w:pStyle w:val="Geenafstand"/>
      </w:pPr>
      <w:r>
        <w:t>9</w:t>
      </w:r>
    </w:p>
    <w:p w14:paraId="7090AACC" w14:textId="77777777" w:rsidR="008B0D62" w:rsidRDefault="008B0D62" w:rsidP="008B0D62">
      <w:pPr>
        <w:pStyle w:val="Geenafstand"/>
      </w:pPr>
      <w:r>
        <w:t>O Heer die alles hebt gemaakt,</w:t>
      </w:r>
    </w:p>
    <w:p w14:paraId="78F53EE1" w14:textId="77777777" w:rsidR="008B0D62" w:rsidRDefault="008B0D62" w:rsidP="008B0D62">
      <w:pPr>
        <w:pStyle w:val="Geenafstand"/>
      </w:pPr>
      <w:r>
        <w:t>hoe werdt Gij nu zo arm en naakt</w:t>
      </w:r>
    </w:p>
    <w:p w14:paraId="737A37CB" w14:textId="77777777" w:rsidR="008B0D62" w:rsidRDefault="008B0D62" w:rsidP="008B0D62">
      <w:pPr>
        <w:pStyle w:val="Geenafstand"/>
      </w:pPr>
      <w:r>
        <w:t>dat Gij in doeken liggen moet</w:t>
      </w:r>
    </w:p>
    <w:p w14:paraId="32BB62E7" w14:textId="77777777" w:rsidR="008B0D62" w:rsidRDefault="008B0D62" w:rsidP="008B0D62">
      <w:pPr>
        <w:pStyle w:val="Geenafstand"/>
      </w:pPr>
      <w:r>
        <w:t>in 't hooi dat os en ezel voedt.</w:t>
      </w:r>
    </w:p>
    <w:p w14:paraId="59CE1102" w14:textId="77777777" w:rsidR="008B0D62" w:rsidRDefault="008B0D62" w:rsidP="008B0D62">
      <w:pPr>
        <w:pStyle w:val="Geenafstand"/>
      </w:pPr>
    </w:p>
    <w:p w14:paraId="516F5271" w14:textId="77777777" w:rsidR="008B0D62" w:rsidRDefault="008B0D62" w:rsidP="008B0D62">
      <w:pPr>
        <w:pStyle w:val="Geenafstand"/>
      </w:pPr>
      <w:r>
        <w:t>10</w:t>
      </w:r>
    </w:p>
    <w:p w14:paraId="36BA954A" w14:textId="77777777" w:rsidR="008B0D62" w:rsidRDefault="008B0D62" w:rsidP="008B0D62">
      <w:pPr>
        <w:pStyle w:val="Geenafstand"/>
      </w:pPr>
      <w:r>
        <w:t>Al zou de wijde wereld, Heer,</w:t>
      </w:r>
    </w:p>
    <w:p w14:paraId="2EFE025D" w14:textId="77777777" w:rsidR="008B0D62" w:rsidRDefault="008B0D62" w:rsidP="008B0D62">
      <w:pPr>
        <w:pStyle w:val="Geenafstand"/>
      </w:pPr>
      <w:r>
        <w:t>tien keer zo groot of honderd keer,</w:t>
      </w:r>
    </w:p>
    <w:p w14:paraId="61AD7264" w14:textId="77777777" w:rsidR="008B0D62" w:rsidRDefault="008B0D62" w:rsidP="008B0D62">
      <w:pPr>
        <w:pStyle w:val="Geenafstand"/>
      </w:pPr>
      <w:r>
        <w:t>van goud en diamanten zijn...</w:t>
      </w:r>
    </w:p>
    <w:p w14:paraId="560A408A" w14:textId="77777777" w:rsidR="008B0D62" w:rsidRDefault="008B0D62" w:rsidP="008B0D62">
      <w:pPr>
        <w:pStyle w:val="Geenafstand"/>
      </w:pPr>
      <w:r>
        <w:t>nog was ze als wieg voor U te klein.</w:t>
      </w:r>
    </w:p>
    <w:p w14:paraId="7CF059F1" w14:textId="77777777" w:rsidR="008B0D62" w:rsidRDefault="008B0D62" w:rsidP="008B0D62">
      <w:pPr>
        <w:pStyle w:val="Geenafstand"/>
        <w:sectPr w:rsidR="008B0D62" w:rsidSect="008B0D6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53B5BF17" w14:textId="77777777" w:rsidR="008B0D62" w:rsidRDefault="008B0D62" w:rsidP="008B0D62">
      <w:pPr>
        <w:pStyle w:val="Geenafstand"/>
      </w:pPr>
      <w:r>
        <w:t>11</w:t>
      </w:r>
    </w:p>
    <w:p w14:paraId="7E70A573" w14:textId="77777777" w:rsidR="008B0D62" w:rsidRDefault="008B0D62" w:rsidP="008B0D62">
      <w:pPr>
        <w:pStyle w:val="Geenafstand"/>
      </w:pPr>
      <w:r>
        <w:t>Maar grove doeken, simpel hooi,</w:t>
      </w:r>
    </w:p>
    <w:p w14:paraId="428833A6" w14:textId="77777777" w:rsidR="008B0D62" w:rsidRDefault="008B0D62" w:rsidP="008B0D62">
      <w:pPr>
        <w:pStyle w:val="Geenafstand"/>
      </w:pPr>
      <w:r>
        <w:t>dat is uw koninklijke tooi,</w:t>
      </w:r>
    </w:p>
    <w:p w14:paraId="7E323F58" w14:textId="77777777" w:rsidR="008B0D62" w:rsidRDefault="008B0D62" w:rsidP="008B0D62">
      <w:pPr>
        <w:pStyle w:val="Geenafstand"/>
      </w:pPr>
      <w:r>
        <w:t>dat is de zijde, het brokaat</w:t>
      </w:r>
    </w:p>
    <w:p w14:paraId="68B4FD37" w14:textId="77777777" w:rsidR="008B0D62" w:rsidRDefault="008B0D62" w:rsidP="008B0D62">
      <w:pPr>
        <w:pStyle w:val="Geenafstand"/>
      </w:pPr>
      <w:r>
        <w:t>waarin, Gij, vorst, U vinden laat.</w:t>
      </w:r>
    </w:p>
    <w:p w14:paraId="026316B4" w14:textId="77777777" w:rsidR="008B0D62" w:rsidRDefault="008B0D62" w:rsidP="008B0D62">
      <w:pPr>
        <w:pStyle w:val="Geenafstand"/>
      </w:pPr>
    </w:p>
    <w:p w14:paraId="2B2C3A0D" w14:textId="77777777" w:rsidR="008B0D62" w:rsidRDefault="008B0D62" w:rsidP="008B0D62">
      <w:pPr>
        <w:pStyle w:val="Geenafstand"/>
      </w:pPr>
      <w:r>
        <w:t>15</w:t>
      </w:r>
    </w:p>
    <w:p w14:paraId="5ABBD1BF" w14:textId="77777777" w:rsidR="008B0D62" w:rsidRDefault="008B0D62" w:rsidP="008B0D62">
      <w:pPr>
        <w:pStyle w:val="Geenafstand"/>
      </w:pPr>
      <w:r>
        <w:t>Ere zij God! Hij zendt zijn Zoon.</w:t>
      </w:r>
    </w:p>
    <w:p w14:paraId="726A8219" w14:textId="77777777" w:rsidR="008B0D62" w:rsidRDefault="008B0D62" w:rsidP="008B0D62">
      <w:pPr>
        <w:pStyle w:val="Geenafstand"/>
      </w:pPr>
      <w:r>
        <w:t>De englen zingen wonderschoon.</w:t>
      </w:r>
    </w:p>
    <w:p w14:paraId="7B0DE0A1" w14:textId="77777777" w:rsidR="008B0D62" w:rsidRDefault="008B0D62" w:rsidP="008B0D62">
      <w:pPr>
        <w:pStyle w:val="Geenafstand"/>
      </w:pPr>
      <w:r>
        <w:t>Zo wensen zij ons allen saam</w:t>
      </w:r>
    </w:p>
    <w:p w14:paraId="2ADBC2F8" w14:textId="77777777" w:rsidR="00D07A25" w:rsidRDefault="008B0D62" w:rsidP="008B0D62">
      <w:pPr>
        <w:pStyle w:val="Geenafstand"/>
      </w:pPr>
      <w:r>
        <w:t>een goed nieuwjaar in Jezus' naam.</w:t>
      </w:r>
    </w:p>
    <w:p w14:paraId="7253C92C" w14:textId="77777777" w:rsidR="008B0D62" w:rsidRDefault="008B0D62" w:rsidP="008B0D62">
      <w:pPr>
        <w:pStyle w:val="Geenafstand"/>
        <w:sectPr w:rsidR="008B0D62" w:rsidSect="008B0D6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0A231C0E" w14:textId="77777777" w:rsidR="008B0D62" w:rsidRDefault="008B0D62" w:rsidP="008B0D62">
      <w:pPr>
        <w:pStyle w:val="Geenafstand"/>
      </w:pPr>
    </w:p>
    <w:p w14:paraId="34F2C593" w14:textId="4BD37457" w:rsidR="008B0D62" w:rsidRDefault="008B0D62" w:rsidP="008B0D62">
      <w:pPr>
        <w:pStyle w:val="Geenafstand"/>
        <w:sectPr w:rsidR="008B0D62" w:rsidSect="008B0D62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030171BC" w14:textId="13CB0A29" w:rsidR="00C30498" w:rsidRDefault="00EA5071" w:rsidP="00306B10">
      <w:pPr>
        <w:pStyle w:val="Geenafstand"/>
        <w:rPr>
          <w:b/>
          <w:bCs/>
        </w:rPr>
      </w:pPr>
      <w:r w:rsidRPr="00C30498">
        <w:rPr>
          <w:b/>
          <w:bCs/>
        </w:rPr>
        <w:t>Verkondiging</w:t>
      </w:r>
      <w:r w:rsidR="0091278A" w:rsidRPr="00C30498">
        <w:rPr>
          <w:b/>
          <w:bCs/>
        </w:rPr>
        <w:t xml:space="preserve"> </w:t>
      </w:r>
      <w:r w:rsidR="008B0D62">
        <w:rPr>
          <w:b/>
          <w:bCs/>
        </w:rPr>
        <w:t xml:space="preserve"> </w:t>
      </w:r>
    </w:p>
    <w:p w14:paraId="6F51902C" w14:textId="407C91B8" w:rsidR="008B0D62" w:rsidRDefault="008B0D62" w:rsidP="00306B10">
      <w:pPr>
        <w:pStyle w:val="Geenafstand"/>
        <w:rPr>
          <w:b/>
          <w:bCs/>
        </w:rPr>
      </w:pPr>
      <w:r>
        <w:rPr>
          <w:b/>
          <w:bCs/>
        </w:rPr>
        <w:t>Thema: De dieren in de kerststal</w:t>
      </w:r>
    </w:p>
    <w:p w14:paraId="2E377225" w14:textId="77777777" w:rsidR="00306B10" w:rsidRDefault="00306B10" w:rsidP="00EA5071">
      <w:pPr>
        <w:pStyle w:val="Geenafstand"/>
        <w:rPr>
          <w:b/>
          <w:bCs/>
        </w:rPr>
      </w:pPr>
    </w:p>
    <w:p w14:paraId="0280585C" w14:textId="05EF16D7" w:rsidR="006162EE" w:rsidRDefault="006162EE" w:rsidP="006162EE">
      <w:pPr>
        <w:pStyle w:val="Geenafstand"/>
        <w:rPr>
          <w:b/>
          <w:bCs/>
        </w:rPr>
        <w:sectPr w:rsidR="006162EE" w:rsidSect="006162EE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  <w:bookmarkStart w:id="1" w:name="_Hlk119076143"/>
    </w:p>
    <w:p w14:paraId="1DDA6BB2" w14:textId="77777777" w:rsidR="008B0D62" w:rsidRPr="008B0D62" w:rsidRDefault="008B0D62" w:rsidP="008B0D62">
      <w:pPr>
        <w:pStyle w:val="Geenafstand"/>
        <w:rPr>
          <w:b/>
          <w:bCs/>
        </w:rPr>
      </w:pPr>
    </w:p>
    <w:p w14:paraId="5F623E64" w14:textId="4A516311" w:rsidR="008B0D62" w:rsidRPr="008B0D62" w:rsidRDefault="008B0D62" w:rsidP="008B0D62">
      <w:pPr>
        <w:pStyle w:val="Geenafstand"/>
        <w:rPr>
          <w:b/>
          <w:bCs/>
        </w:rPr>
      </w:pPr>
      <w:r w:rsidRPr="008B0D62">
        <w:rPr>
          <w:b/>
          <w:bCs/>
        </w:rPr>
        <w:lastRenderedPageBreak/>
        <w:t xml:space="preserve">Zingen Psalm </w:t>
      </w:r>
      <w:r>
        <w:rPr>
          <w:b/>
          <w:bCs/>
        </w:rPr>
        <w:t>98: 1 en 2 (OB)</w:t>
      </w:r>
      <w:r w:rsidRPr="008B0D62">
        <w:rPr>
          <w:b/>
          <w:bCs/>
        </w:rPr>
        <w:t xml:space="preserve"> </w:t>
      </w:r>
    </w:p>
    <w:p w14:paraId="06F7E66C" w14:textId="77777777" w:rsidR="008B0D62" w:rsidRDefault="008B0D62" w:rsidP="008B0D62">
      <w:pPr>
        <w:pStyle w:val="Geenafstand"/>
        <w:sectPr w:rsidR="008B0D62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43B1913C" w14:textId="77777777" w:rsidR="008B0D62" w:rsidRPr="008B0D62" w:rsidRDefault="008B0D62" w:rsidP="008B0D62">
      <w:pPr>
        <w:pStyle w:val="Geenafstand"/>
      </w:pPr>
      <w:r w:rsidRPr="008B0D62">
        <w:t>1</w:t>
      </w:r>
    </w:p>
    <w:p w14:paraId="220CEDA4" w14:textId="77777777" w:rsidR="008B0D62" w:rsidRDefault="008B0D62" w:rsidP="008B0D62">
      <w:pPr>
        <w:pStyle w:val="Geenafstand"/>
      </w:pPr>
      <w:r>
        <w:t>Zingt, zingt een nieuw gezang den HEERE,</w:t>
      </w:r>
    </w:p>
    <w:p w14:paraId="65056E83" w14:textId="77777777" w:rsidR="008B0D62" w:rsidRDefault="008B0D62" w:rsidP="008B0D62">
      <w:pPr>
        <w:pStyle w:val="Geenafstand"/>
      </w:pPr>
      <w:r>
        <w:t>Dien groten God, die wond'ren deed;</w:t>
      </w:r>
    </w:p>
    <w:p w14:paraId="1C6D91CD" w14:textId="77777777" w:rsidR="008B0D62" w:rsidRDefault="008B0D62" w:rsidP="008B0D62">
      <w:pPr>
        <w:pStyle w:val="Geenafstand"/>
      </w:pPr>
      <w:r>
        <w:t>Zijn rechterhand, vol sterkt' en ere,</w:t>
      </w:r>
    </w:p>
    <w:p w14:paraId="327F22C4" w14:textId="77777777" w:rsidR="008B0D62" w:rsidRDefault="008B0D62" w:rsidP="008B0D62">
      <w:pPr>
        <w:pStyle w:val="Geenafstand"/>
      </w:pPr>
      <w:r>
        <w:t>Zijn heilig' arm wrocht heil na leed.</w:t>
      </w:r>
    </w:p>
    <w:p w14:paraId="52658302" w14:textId="77777777" w:rsidR="008B0D62" w:rsidRDefault="008B0D62" w:rsidP="008B0D62">
      <w:pPr>
        <w:pStyle w:val="Geenafstand"/>
      </w:pPr>
      <w:r>
        <w:t>Dat heil heeft God nu doen verkonden;</w:t>
      </w:r>
    </w:p>
    <w:p w14:paraId="1B5FBA59" w14:textId="77777777" w:rsidR="008B0D62" w:rsidRDefault="008B0D62" w:rsidP="008B0D62">
      <w:pPr>
        <w:pStyle w:val="Geenafstand"/>
      </w:pPr>
      <w:r>
        <w:t>Nu heeft Hij Zijn gerechtigheid,</w:t>
      </w:r>
    </w:p>
    <w:p w14:paraId="427C9AE9" w14:textId="77777777" w:rsidR="008B0D62" w:rsidRDefault="008B0D62" w:rsidP="008B0D62">
      <w:pPr>
        <w:pStyle w:val="Geenafstand"/>
      </w:pPr>
      <w:r>
        <w:t>Zo vlekkeloos en ongeschonden,</w:t>
      </w:r>
    </w:p>
    <w:p w14:paraId="146452CA" w14:textId="414FA76C" w:rsidR="008B0D62" w:rsidRPr="008B0D62" w:rsidRDefault="008B0D62" w:rsidP="008B0D62">
      <w:pPr>
        <w:pStyle w:val="Geenafstand"/>
      </w:pPr>
      <w:r>
        <w:t>Voor 't heidendom ten toon gespreid.</w:t>
      </w:r>
    </w:p>
    <w:p w14:paraId="67C8D18B" w14:textId="7E0B14D6" w:rsidR="008B0D62" w:rsidRPr="008B0D62" w:rsidRDefault="008B0D62" w:rsidP="008B0D62">
      <w:pPr>
        <w:pStyle w:val="Geenafstand"/>
      </w:pPr>
      <w:r>
        <w:t>2</w:t>
      </w:r>
    </w:p>
    <w:p w14:paraId="29DE962E" w14:textId="77777777" w:rsidR="008B0D62" w:rsidRDefault="008B0D62" w:rsidP="008B0D62">
      <w:pPr>
        <w:pStyle w:val="Geenafstand"/>
      </w:pPr>
      <w:r>
        <w:t>Hij heeft gedacht aan Zijn genade,</w:t>
      </w:r>
    </w:p>
    <w:p w14:paraId="5B3422D9" w14:textId="77777777" w:rsidR="008B0D62" w:rsidRDefault="008B0D62" w:rsidP="008B0D62">
      <w:pPr>
        <w:pStyle w:val="Geenafstand"/>
      </w:pPr>
      <w:r>
        <w:t>Zijn trouw aan Isrel nooit gekrenkt;</w:t>
      </w:r>
    </w:p>
    <w:p w14:paraId="7A29CB40" w14:textId="77777777" w:rsidR="008B0D62" w:rsidRDefault="008B0D62" w:rsidP="008B0D62">
      <w:pPr>
        <w:pStyle w:val="Geenafstand"/>
      </w:pPr>
      <w:r>
        <w:t>Dit slaan al 's aardrijks einden gade,</w:t>
      </w:r>
    </w:p>
    <w:p w14:paraId="30675016" w14:textId="77777777" w:rsidR="008B0D62" w:rsidRDefault="008B0D62" w:rsidP="008B0D62">
      <w:pPr>
        <w:pStyle w:val="Geenafstand"/>
      </w:pPr>
      <w:r>
        <w:t>Nu onze God Zijn heil ons schenkt.</w:t>
      </w:r>
    </w:p>
    <w:p w14:paraId="06781CF5" w14:textId="77777777" w:rsidR="008B0D62" w:rsidRDefault="008B0D62" w:rsidP="008B0D62">
      <w:pPr>
        <w:pStyle w:val="Geenafstand"/>
      </w:pPr>
      <w:r>
        <w:t>Juich dan den HEER met blijde galmen,</w:t>
      </w:r>
    </w:p>
    <w:p w14:paraId="48FBA8FD" w14:textId="77777777" w:rsidR="008B0D62" w:rsidRDefault="008B0D62" w:rsidP="008B0D62">
      <w:pPr>
        <w:pStyle w:val="Geenafstand"/>
      </w:pPr>
      <w:r>
        <w:t>Gij ganse wereld, juich van vreugd;</w:t>
      </w:r>
    </w:p>
    <w:p w14:paraId="798EBE69" w14:textId="77777777" w:rsidR="008B0D62" w:rsidRDefault="008B0D62" w:rsidP="008B0D62">
      <w:pPr>
        <w:pStyle w:val="Geenafstand"/>
      </w:pPr>
      <w:r>
        <w:t>Zing vrolijk in verheven psalmen</w:t>
      </w:r>
    </w:p>
    <w:p w14:paraId="3349E6EE" w14:textId="4AA9A616" w:rsidR="008B0D62" w:rsidRDefault="008B0D62" w:rsidP="008B0D62">
      <w:pPr>
        <w:pStyle w:val="Geenafstand"/>
      </w:pPr>
      <w:r>
        <w:t>Het heil, dat d' aard' in 't rond verheugt.</w:t>
      </w:r>
    </w:p>
    <w:p w14:paraId="6F4F616C" w14:textId="77777777" w:rsidR="008B0D62" w:rsidRDefault="008B0D62" w:rsidP="008B0D62">
      <w:pPr>
        <w:pStyle w:val="Geenafstand"/>
        <w:rPr>
          <w:b/>
          <w:bCs/>
        </w:rPr>
        <w:sectPr w:rsidR="008B0D62" w:rsidSect="008B0D62">
          <w:type w:val="continuous"/>
          <w:pgSz w:w="11906" w:h="16838"/>
          <w:pgMar w:top="851" w:right="1417" w:bottom="851" w:left="1417" w:header="708" w:footer="708" w:gutter="0"/>
          <w:cols w:num="2" w:space="708"/>
          <w:docGrid w:linePitch="360"/>
        </w:sectPr>
      </w:pPr>
    </w:p>
    <w:p w14:paraId="69557255" w14:textId="77777777" w:rsidR="008B0D62" w:rsidRDefault="008B0D62" w:rsidP="008B0D62">
      <w:pPr>
        <w:pStyle w:val="Geenafstand"/>
        <w:rPr>
          <w:b/>
          <w:bCs/>
        </w:rPr>
      </w:pPr>
    </w:p>
    <w:p w14:paraId="2B4C73B1" w14:textId="4A36377B" w:rsidR="005411E3" w:rsidRDefault="005411E3" w:rsidP="00B57CF8">
      <w:pPr>
        <w:pStyle w:val="Geenafstand"/>
        <w:rPr>
          <w:b/>
          <w:bCs/>
        </w:rPr>
      </w:pPr>
      <w:r w:rsidRPr="00F90AD4">
        <w:rPr>
          <w:b/>
          <w:bCs/>
        </w:rPr>
        <w:t>Dank</w:t>
      </w:r>
      <w:r w:rsidR="00CC13C4">
        <w:rPr>
          <w:b/>
          <w:bCs/>
        </w:rPr>
        <w:t>gebed</w:t>
      </w:r>
      <w:r w:rsidR="005038D3">
        <w:rPr>
          <w:b/>
          <w:bCs/>
        </w:rPr>
        <w:t xml:space="preserve"> </w:t>
      </w:r>
    </w:p>
    <w:p w14:paraId="0A0F5309" w14:textId="2718083B" w:rsidR="00F90AD4" w:rsidRDefault="00F90AD4" w:rsidP="00B57CF8">
      <w:pPr>
        <w:pStyle w:val="Geenafstand"/>
        <w:rPr>
          <w:b/>
          <w:bCs/>
        </w:rPr>
      </w:pPr>
    </w:p>
    <w:p w14:paraId="60007588" w14:textId="00C6FC47" w:rsidR="008B0D62" w:rsidRDefault="008B0D62" w:rsidP="00B57CF8">
      <w:pPr>
        <w:pStyle w:val="Geenafstand"/>
        <w:rPr>
          <w:b/>
          <w:bCs/>
        </w:rPr>
      </w:pPr>
      <w:r>
        <w:rPr>
          <w:b/>
          <w:bCs/>
        </w:rPr>
        <w:t xml:space="preserve">Muzikaal Intermezzo: </w:t>
      </w:r>
    </w:p>
    <w:p w14:paraId="6CC8D5DB" w14:textId="0A0EBD41" w:rsidR="008B0D62" w:rsidRDefault="008B0D62" w:rsidP="008B0D62">
      <w:pPr>
        <w:pStyle w:val="Geenafstand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Joy to the world</w:t>
      </w:r>
    </w:p>
    <w:p w14:paraId="727F23AD" w14:textId="1F788F49" w:rsidR="008B0D62" w:rsidRPr="008B0D62" w:rsidRDefault="008B0D62" w:rsidP="008B0D62">
      <w:pPr>
        <w:pStyle w:val="Geenafstand"/>
        <w:numPr>
          <w:ilvl w:val="0"/>
          <w:numId w:val="4"/>
        </w:numPr>
        <w:rPr>
          <w:b/>
          <w:bCs/>
          <w:lang w:val="en-US"/>
        </w:rPr>
      </w:pPr>
      <w:r w:rsidRPr="008B0D62">
        <w:rPr>
          <w:b/>
          <w:bCs/>
          <w:lang w:val="en-US"/>
        </w:rPr>
        <w:t>Hark! The herald angels s</w:t>
      </w:r>
      <w:r>
        <w:rPr>
          <w:b/>
          <w:bCs/>
          <w:lang w:val="en-US"/>
        </w:rPr>
        <w:t>ing</w:t>
      </w:r>
    </w:p>
    <w:p w14:paraId="3B829870" w14:textId="00548954" w:rsidR="008B0D62" w:rsidRPr="008B0D62" w:rsidRDefault="008B0D62" w:rsidP="00B57CF8">
      <w:pPr>
        <w:pStyle w:val="Geenafstand"/>
      </w:pPr>
      <w:r w:rsidRPr="008B0D62">
        <w:t>Dwarsfluit: Suzanne Dijs en E</w:t>
      </w:r>
      <w:r>
        <w:t>llis van de Scheer</w:t>
      </w:r>
    </w:p>
    <w:p w14:paraId="2968EE07" w14:textId="77777777" w:rsidR="008B0D62" w:rsidRPr="008B0D62" w:rsidRDefault="008B0D62" w:rsidP="00B57CF8">
      <w:pPr>
        <w:pStyle w:val="Geenafstand"/>
      </w:pPr>
    </w:p>
    <w:bookmarkEnd w:id="1"/>
    <w:p w14:paraId="620D7FB2" w14:textId="77777777" w:rsidR="00385CE5" w:rsidRPr="00F90AD4" w:rsidRDefault="00385CE5" w:rsidP="00B57CF8">
      <w:pPr>
        <w:pStyle w:val="Geenafstand"/>
        <w:rPr>
          <w:b/>
          <w:bCs/>
        </w:rPr>
      </w:pPr>
      <w:r w:rsidRPr="00F90AD4">
        <w:rPr>
          <w:b/>
          <w:bCs/>
        </w:rPr>
        <w:t>Collecte</w:t>
      </w:r>
    </w:p>
    <w:p w14:paraId="3BCF8743" w14:textId="00D0498C" w:rsidR="00484EBC" w:rsidRDefault="00484EBC" w:rsidP="00484EBC">
      <w:pPr>
        <w:pStyle w:val="Geenafstand"/>
        <w:sectPr w:rsidR="00484EBC" w:rsidSect="00484EBC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181BD158" w14:textId="77777777" w:rsidR="005749EF" w:rsidRDefault="005749EF" w:rsidP="00C64A14">
      <w:pPr>
        <w:pStyle w:val="Geenafstand"/>
        <w:rPr>
          <w:b/>
          <w:bCs/>
        </w:rPr>
      </w:pPr>
      <w:bookmarkStart w:id="2" w:name="_Hlk122710034"/>
    </w:p>
    <w:p w14:paraId="7E53B2A1" w14:textId="430191C2" w:rsidR="00C64A14" w:rsidRPr="00C64A14" w:rsidRDefault="00C64A14" w:rsidP="00C64A14">
      <w:pPr>
        <w:pStyle w:val="Geenafstand"/>
        <w:rPr>
          <w:b/>
          <w:bCs/>
        </w:rPr>
      </w:pPr>
      <w:r w:rsidRPr="00C64A14">
        <w:rPr>
          <w:b/>
          <w:bCs/>
        </w:rPr>
        <w:t xml:space="preserve">Zingen </w:t>
      </w:r>
      <w:r w:rsidR="00976528">
        <w:rPr>
          <w:b/>
          <w:bCs/>
        </w:rPr>
        <w:t>Gezang 141</w:t>
      </w:r>
      <w:r w:rsidR="00D07A25">
        <w:rPr>
          <w:b/>
          <w:bCs/>
        </w:rPr>
        <w:t>:</w:t>
      </w:r>
      <w:r w:rsidRPr="00C64A14">
        <w:rPr>
          <w:b/>
          <w:bCs/>
        </w:rPr>
        <w:t xml:space="preserve"> </w:t>
      </w:r>
      <w:r>
        <w:rPr>
          <w:b/>
          <w:bCs/>
        </w:rPr>
        <w:t>1</w:t>
      </w:r>
      <w:r w:rsidR="00976528">
        <w:rPr>
          <w:b/>
          <w:bCs/>
        </w:rPr>
        <w:t xml:space="preserve"> (Lie</w:t>
      </w:r>
      <w:r w:rsidRPr="00C64A14">
        <w:rPr>
          <w:b/>
          <w:bCs/>
        </w:rPr>
        <w:t xml:space="preserve">dboek 1973) </w:t>
      </w:r>
    </w:p>
    <w:p w14:paraId="3763EBF5" w14:textId="77777777" w:rsidR="00C64A14" w:rsidRDefault="00C64A14" w:rsidP="00C64A14">
      <w:pPr>
        <w:pStyle w:val="Geenafstand"/>
        <w:sectPr w:rsidR="00C64A14" w:rsidSect="00C2108D">
          <w:type w:val="continuous"/>
          <w:pgSz w:w="11906" w:h="16838"/>
          <w:pgMar w:top="851" w:right="1417" w:bottom="851" w:left="1417" w:header="708" w:footer="708" w:gutter="0"/>
          <w:cols w:space="708"/>
          <w:docGrid w:linePitch="360"/>
        </w:sectPr>
      </w:pPr>
    </w:p>
    <w:p w14:paraId="3FCC325C" w14:textId="77777777" w:rsidR="00976528" w:rsidRDefault="00976528" w:rsidP="00976528">
      <w:pPr>
        <w:pStyle w:val="Geenafstand"/>
      </w:pPr>
      <w:r>
        <w:t>Ik kniel aan uwe kribbe neer,</w:t>
      </w:r>
    </w:p>
    <w:p w14:paraId="17B4D641" w14:textId="77777777" w:rsidR="00976528" w:rsidRDefault="00976528" w:rsidP="00976528">
      <w:pPr>
        <w:pStyle w:val="Geenafstand"/>
      </w:pPr>
      <w:r>
        <w:t>o Jezus, Gij mijn leven!</w:t>
      </w:r>
    </w:p>
    <w:p w14:paraId="0F8C457F" w14:textId="77777777" w:rsidR="00976528" w:rsidRDefault="00976528" w:rsidP="00976528">
      <w:pPr>
        <w:pStyle w:val="Geenafstand"/>
      </w:pPr>
      <w:r>
        <w:t>Ik kom tot U en breng U, Heer,</w:t>
      </w:r>
    </w:p>
    <w:p w14:paraId="1352D05D" w14:textId="77777777" w:rsidR="00976528" w:rsidRDefault="00976528" w:rsidP="00976528">
      <w:pPr>
        <w:pStyle w:val="Geenafstand"/>
      </w:pPr>
      <w:r>
        <w:t>wat Gij mij hebt gegeven.</w:t>
      </w:r>
    </w:p>
    <w:p w14:paraId="6B102E3D" w14:textId="77777777" w:rsidR="00976528" w:rsidRDefault="00976528" w:rsidP="00976528">
      <w:pPr>
        <w:pStyle w:val="Geenafstand"/>
      </w:pPr>
      <w:r>
        <w:t>O, neem mijn leven, geest en hart,</w:t>
      </w:r>
    </w:p>
    <w:p w14:paraId="66CACBAD" w14:textId="77777777" w:rsidR="00976528" w:rsidRDefault="00976528" w:rsidP="00976528">
      <w:pPr>
        <w:pStyle w:val="Geenafstand"/>
      </w:pPr>
      <w:r>
        <w:t>en laat mijn ziel in vreugd en smart</w:t>
      </w:r>
    </w:p>
    <w:p w14:paraId="73B1A8BA" w14:textId="0CF48CE2" w:rsidR="00A42F69" w:rsidRDefault="00976528" w:rsidP="00976528">
      <w:pPr>
        <w:pStyle w:val="Geenafstand"/>
      </w:pPr>
      <w:r>
        <w:t>bij U geborgen wezen.</w:t>
      </w:r>
    </w:p>
    <w:bookmarkEnd w:id="2"/>
    <w:p w14:paraId="54B862CD" w14:textId="77777777" w:rsidR="00C64A14" w:rsidRDefault="00C64A14" w:rsidP="00C64A14">
      <w:pPr>
        <w:pStyle w:val="Geenafstand"/>
        <w:rPr>
          <w:b/>
          <w:bCs/>
        </w:rPr>
      </w:pPr>
    </w:p>
    <w:p w14:paraId="27202BCD" w14:textId="540D886D" w:rsidR="00807014" w:rsidRDefault="005411E3" w:rsidP="008A1E5B">
      <w:pPr>
        <w:pStyle w:val="Geenafstand"/>
        <w:rPr>
          <w:b/>
          <w:bCs/>
        </w:rPr>
      </w:pPr>
      <w:r w:rsidRPr="00F90AD4">
        <w:rPr>
          <w:b/>
          <w:bCs/>
        </w:rPr>
        <w:t xml:space="preserve">Zegen </w:t>
      </w:r>
    </w:p>
    <w:p w14:paraId="5BC35262" w14:textId="6F3C7156" w:rsidR="001E1C52" w:rsidRDefault="001E1C52" w:rsidP="008A1E5B">
      <w:pPr>
        <w:pStyle w:val="Geenafstand"/>
        <w:rPr>
          <w:b/>
          <w:bCs/>
        </w:rPr>
      </w:pPr>
    </w:p>
    <w:sectPr w:rsidR="001E1C52" w:rsidSect="00C2108D">
      <w:type w:val="continuous"/>
      <w:pgSz w:w="11906" w:h="16838"/>
      <w:pgMar w:top="851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95A10" w14:textId="77777777" w:rsidR="00B37B25" w:rsidRDefault="00B37B25" w:rsidP="00C05C51">
      <w:pPr>
        <w:spacing w:after="0" w:line="240" w:lineRule="auto"/>
      </w:pPr>
      <w:r>
        <w:separator/>
      </w:r>
    </w:p>
  </w:endnote>
  <w:endnote w:type="continuationSeparator" w:id="0">
    <w:p w14:paraId="578333AD" w14:textId="77777777" w:rsidR="00B37B25" w:rsidRDefault="00B37B25" w:rsidP="00C0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493620"/>
      <w:docPartObj>
        <w:docPartGallery w:val="Page Numbers (Bottom of Page)"/>
        <w:docPartUnique/>
      </w:docPartObj>
    </w:sdtPr>
    <w:sdtContent>
      <w:p w14:paraId="195FA5F2" w14:textId="082DDDEC" w:rsidR="00C05C51" w:rsidRDefault="00AF65DF">
        <w:pPr>
          <w:pStyle w:val="Voetteks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75B06BB" wp14:editId="61BA236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hthoek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1DD8B9" w14:textId="77777777" w:rsidR="00AF65DF" w:rsidRDefault="00AF65D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75B06BB" id="Rechthoek 1" o:spid="_x0000_s1026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" filled="f" fillcolor="#c0504d" stroked="f" strokecolor="#5c83b4" strokeweight="2.25pt">
                  <v:textbox inset=",0,,0">
                    <w:txbxContent>
                      <w:p w14:paraId="4A1DD8B9" w14:textId="77777777" w:rsidR="00AF65DF" w:rsidRDefault="00AF65D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color w:val="ED7D31" w:themeColor="accent2"/>
                          </w:rPr>
                          <w:t>2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6C988" w14:textId="77777777" w:rsidR="00B37B25" w:rsidRDefault="00B37B25" w:rsidP="00C05C51">
      <w:pPr>
        <w:spacing w:after="0" w:line="240" w:lineRule="auto"/>
      </w:pPr>
      <w:r>
        <w:separator/>
      </w:r>
    </w:p>
  </w:footnote>
  <w:footnote w:type="continuationSeparator" w:id="0">
    <w:p w14:paraId="2DF813A2" w14:textId="77777777" w:rsidR="00B37B25" w:rsidRDefault="00B37B25" w:rsidP="00C05C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D63C69"/>
    <w:multiLevelType w:val="hybridMultilevel"/>
    <w:tmpl w:val="74D6D716"/>
    <w:lvl w:ilvl="0" w:tplc="77649C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D80652"/>
    <w:multiLevelType w:val="hybridMultilevel"/>
    <w:tmpl w:val="6AFA51B0"/>
    <w:lvl w:ilvl="0" w:tplc="D4FA2A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CD3B35"/>
    <w:multiLevelType w:val="hybridMultilevel"/>
    <w:tmpl w:val="3E7A38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A76C54"/>
    <w:multiLevelType w:val="hybridMultilevel"/>
    <w:tmpl w:val="61D6AC82"/>
    <w:lvl w:ilvl="0" w:tplc="E7F2F16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959364">
    <w:abstractNumId w:val="1"/>
  </w:num>
  <w:num w:numId="2" w16cid:durableId="858617461">
    <w:abstractNumId w:val="3"/>
  </w:num>
  <w:num w:numId="3" w16cid:durableId="944730782">
    <w:abstractNumId w:val="2"/>
  </w:num>
  <w:num w:numId="4" w16cid:durableId="1060710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Dc3MDS1tDAwtTBQ0lEKTi0uzszPAykwMqkFAM+b5gUtAAAA"/>
  </w:docVars>
  <w:rsids>
    <w:rsidRoot w:val="005411E3"/>
    <w:rsid w:val="00005AF3"/>
    <w:rsid w:val="00016ACD"/>
    <w:rsid w:val="00054854"/>
    <w:rsid w:val="000704B1"/>
    <w:rsid w:val="000774E9"/>
    <w:rsid w:val="000E53B8"/>
    <w:rsid w:val="000E7FDD"/>
    <w:rsid w:val="00105AE1"/>
    <w:rsid w:val="00105F31"/>
    <w:rsid w:val="00115094"/>
    <w:rsid w:val="00162BC5"/>
    <w:rsid w:val="00167297"/>
    <w:rsid w:val="0018323B"/>
    <w:rsid w:val="00194D47"/>
    <w:rsid w:val="00195F94"/>
    <w:rsid w:val="001A1011"/>
    <w:rsid w:val="001B55AC"/>
    <w:rsid w:val="001E1C52"/>
    <w:rsid w:val="00205CF4"/>
    <w:rsid w:val="002158CD"/>
    <w:rsid w:val="0023285F"/>
    <w:rsid w:val="00262C8B"/>
    <w:rsid w:val="00263B9A"/>
    <w:rsid w:val="00290185"/>
    <w:rsid w:val="002959FF"/>
    <w:rsid w:val="002A2359"/>
    <w:rsid w:val="002A38DE"/>
    <w:rsid w:val="002A3CDC"/>
    <w:rsid w:val="002B4A3C"/>
    <w:rsid w:val="002C4CF2"/>
    <w:rsid w:val="002D0AAE"/>
    <w:rsid w:val="002E0605"/>
    <w:rsid w:val="003066F6"/>
    <w:rsid w:val="00306B10"/>
    <w:rsid w:val="0031568C"/>
    <w:rsid w:val="00317057"/>
    <w:rsid w:val="00321DBD"/>
    <w:rsid w:val="003638A1"/>
    <w:rsid w:val="003654F6"/>
    <w:rsid w:val="003678B3"/>
    <w:rsid w:val="00385CE5"/>
    <w:rsid w:val="003976B8"/>
    <w:rsid w:val="003C0362"/>
    <w:rsid w:val="003E17B1"/>
    <w:rsid w:val="003F7733"/>
    <w:rsid w:val="0040309B"/>
    <w:rsid w:val="00416F06"/>
    <w:rsid w:val="004322A9"/>
    <w:rsid w:val="004423B6"/>
    <w:rsid w:val="00443284"/>
    <w:rsid w:val="00484EBC"/>
    <w:rsid w:val="00487252"/>
    <w:rsid w:val="0049049D"/>
    <w:rsid w:val="004955BD"/>
    <w:rsid w:val="004B44CF"/>
    <w:rsid w:val="004D3679"/>
    <w:rsid w:val="005038D3"/>
    <w:rsid w:val="005133C2"/>
    <w:rsid w:val="005246BB"/>
    <w:rsid w:val="00533770"/>
    <w:rsid w:val="005411E3"/>
    <w:rsid w:val="005422E9"/>
    <w:rsid w:val="0055103D"/>
    <w:rsid w:val="0055160B"/>
    <w:rsid w:val="00552252"/>
    <w:rsid w:val="005540CD"/>
    <w:rsid w:val="005673C3"/>
    <w:rsid w:val="00570376"/>
    <w:rsid w:val="005749EF"/>
    <w:rsid w:val="00575AF3"/>
    <w:rsid w:val="005B0D84"/>
    <w:rsid w:val="005C3D53"/>
    <w:rsid w:val="005C4383"/>
    <w:rsid w:val="005D0469"/>
    <w:rsid w:val="005E4208"/>
    <w:rsid w:val="005F468C"/>
    <w:rsid w:val="005F69D5"/>
    <w:rsid w:val="00614B8D"/>
    <w:rsid w:val="006152E3"/>
    <w:rsid w:val="00615D43"/>
    <w:rsid w:val="006162EE"/>
    <w:rsid w:val="006216DB"/>
    <w:rsid w:val="00621F25"/>
    <w:rsid w:val="00622B75"/>
    <w:rsid w:val="00646AAE"/>
    <w:rsid w:val="00651D24"/>
    <w:rsid w:val="006720C2"/>
    <w:rsid w:val="006769CB"/>
    <w:rsid w:val="00677D30"/>
    <w:rsid w:val="00686AEA"/>
    <w:rsid w:val="006C50E0"/>
    <w:rsid w:val="006C6EA9"/>
    <w:rsid w:val="006D1719"/>
    <w:rsid w:val="006F301D"/>
    <w:rsid w:val="006F67BC"/>
    <w:rsid w:val="0070356C"/>
    <w:rsid w:val="00714176"/>
    <w:rsid w:val="00735793"/>
    <w:rsid w:val="00751A08"/>
    <w:rsid w:val="00762F6F"/>
    <w:rsid w:val="007877AF"/>
    <w:rsid w:val="00787998"/>
    <w:rsid w:val="00790E0D"/>
    <w:rsid w:val="007A46B6"/>
    <w:rsid w:val="00807014"/>
    <w:rsid w:val="00811881"/>
    <w:rsid w:val="00831906"/>
    <w:rsid w:val="00835F1B"/>
    <w:rsid w:val="0084034C"/>
    <w:rsid w:val="008439C5"/>
    <w:rsid w:val="0084542D"/>
    <w:rsid w:val="0086479B"/>
    <w:rsid w:val="008672F5"/>
    <w:rsid w:val="00880137"/>
    <w:rsid w:val="00890796"/>
    <w:rsid w:val="008A1E5B"/>
    <w:rsid w:val="008B0D62"/>
    <w:rsid w:val="008D4B8A"/>
    <w:rsid w:val="008E5247"/>
    <w:rsid w:val="008E54BD"/>
    <w:rsid w:val="00906BA9"/>
    <w:rsid w:val="0091278A"/>
    <w:rsid w:val="009238FD"/>
    <w:rsid w:val="00931869"/>
    <w:rsid w:val="009458BE"/>
    <w:rsid w:val="00954125"/>
    <w:rsid w:val="0096292A"/>
    <w:rsid w:val="009740CF"/>
    <w:rsid w:val="00976528"/>
    <w:rsid w:val="00991DBA"/>
    <w:rsid w:val="009A51AB"/>
    <w:rsid w:val="009A6E37"/>
    <w:rsid w:val="009E145E"/>
    <w:rsid w:val="00A320D4"/>
    <w:rsid w:val="00A42F69"/>
    <w:rsid w:val="00A431AE"/>
    <w:rsid w:val="00A524A5"/>
    <w:rsid w:val="00A70B6D"/>
    <w:rsid w:val="00A73E49"/>
    <w:rsid w:val="00A777B5"/>
    <w:rsid w:val="00A80EB8"/>
    <w:rsid w:val="00A834E2"/>
    <w:rsid w:val="00A83C5A"/>
    <w:rsid w:val="00A846F3"/>
    <w:rsid w:val="00A95A69"/>
    <w:rsid w:val="00A97455"/>
    <w:rsid w:val="00AB6938"/>
    <w:rsid w:val="00AC15DF"/>
    <w:rsid w:val="00AF65DF"/>
    <w:rsid w:val="00B07BCD"/>
    <w:rsid w:val="00B12695"/>
    <w:rsid w:val="00B37B25"/>
    <w:rsid w:val="00B56476"/>
    <w:rsid w:val="00B56757"/>
    <w:rsid w:val="00B57CF8"/>
    <w:rsid w:val="00B64957"/>
    <w:rsid w:val="00BC004B"/>
    <w:rsid w:val="00BD32BA"/>
    <w:rsid w:val="00BD6787"/>
    <w:rsid w:val="00BD7218"/>
    <w:rsid w:val="00BE7B14"/>
    <w:rsid w:val="00BF6B8A"/>
    <w:rsid w:val="00C05C51"/>
    <w:rsid w:val="00C0668D"/>
    <w:rsid w:val="00C2108D"/>
    <w:rsid w:val="00C2243A"/>
    <w:rsid w:val="00C25384"/>
    <w:rsid w:val="00C30498"/>
    <w:rsid w:val="00C34675"/>
    <w:rsid w:val="00C64A14"/>
    <w:rsid w:val="00C73D49"/>
    <w:rsid w:val="00C92828"/>
    <w:rsid w:val="00C929E7"/>
    <w:rsid w:val="00C96A7D"/>
    <w:rsid w:val="00CC13C4"/>
    <w:rsid w:val="00CC7DCE"/>
    <w:rsid w:val="00CE3968"/>
    <w:rsid w:val="00D07A25"/>
    <w:rsid w:val="00D11D73"/>
    <w:rsid w:val="00D25DD8"/>
    <w:rsid w:val="00D7292D"/>
    <w:rsid w:val="00D841F5"/>
    <w:rsid w:val="00D91965"/>
    <w:rsid w:val="00D94BF0"/>
    <w:rsid w:val="00DA1E3F"/>
    <w:rsid w:val="00DB0C9F"/>
    <w:rsid w:val="00DB4D8D"/>
    <w:rsid w:val="00DC4FE0"/>
    <w:rsid w:val="00DD3A4E"/>
    <w:rsid w:val="00DE7554"/>
    <w:rsid w:val="00DF39D5"/>
    <w:rsid w:val="00E046C6"/>
    <w:rsid w:val="00E27F69"/>
    <w:rsid w:val="00E33CB2"/>
    <w:rsid w:val="00E33FE8"/>
    <w:rsid w:val="00E7223D"/>
    <w:rsid w:val="00E777B0"/>
    <w:rsid w:val="00E81235"/>
    <w:rsid w:val="00E95678"/>
    <w:rsid w:val="00EA5071"/>
    <w:rsid w:val="00EB225C"/>
    <w:rsid w:val="00F13648"/>
    <w:rsid w:val="00F24962"/>
    <w:rsid w:val="00F25C37"/>
    <w:rsid w:val="00F45338"/>
    <w:rsid w:val="00F90186"/>
    <w:rsid w:val="00F90AD4"/>
    <w:rsid w:val="00FA53D1"/>
    <w:rsid w:val="00FD077D"/>
    <w:rsid w:val="00FE081F"/>
    <w:rsid w:val="00FE3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D5CEE2"/>
  <w15:chartTrackingRefBased/>
  <w15:docId w15:val="{E22276FA-FC22-44E4-861F-3F0020EB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05C51"/>
  </w:style>
  <w:style w:type="paragraph" w:styleId="Voettekst">
    <w:name w:val="footer"/>
    <w:basedOn w:val="Standaard"/>
    <w:link w:val="VoettekstChar"/>
    <w:uiPriority w:val="99"/>
    <w:unhideWhenUsed/>
    <w:rsid w:val="00C05C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05C51"/>
  </w:style>
  <w:style w:type="paragraph" w:styleId="Geenafstand">
    <w:name w:val="No Spacing"/>
    <w:uiPriority w:val="1"/>
    <w:qFormat/>
    <w:rsid w:val="00385CE5"/>
    <w:pPr>
      <w:spacing w:after="0" w:line="240" w:lineRule="auto"/>
    </w:pPr>
  </w:style>
  <w:style w:type="character" w:styleId="Hyperlink">
    <w:name w:val="Hyperlink"/>
    <w:basedOn w:val="Standaardalinea-lettertype"/>
    <w:uiPriority w:val="99"/>
    <w:unhideWhenUsed/>
    <w:rsid w:val="00AC15D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C1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365353">
          <w:marLeft w:val="0"/>
          <w:marRight w:val="0"/>
          <w:marTop w:val="0"/>
          <w:marBottom w:val="0"/>
          <w:divBdr>
            <w:top w:val="single" w:sz="6" w:space="11" w:color="B7453D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15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840048">
          <w:marLeft w:val="0"/>
          <w:marRight w:val="0"/>
          <w:marTop w:val="0"/>
          <w:marBottom w:val="0"/>
          <w:divBdr>
            <w:top w:val="single" w:sz="6" w:space="15" w:color="ADADAD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5CDCE-5C53-4050-9316-C3A675C73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799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Agterhuis</dc:creator>
  <cp:keywords/>
  <dc:description/>
  <cp:lastModifiedBy>Regine Agterhuis</cp:lastModifiedBy>
  <cp:revision>6</cp:revision>
  <cp:lastPrinted>2022-12-02T20:15:00Z</cp:lastPrinted>
  <dcterms:created xsi:type="dcterms:W3CDTF">2022-12-23T16:25:00Z</dcterms:created>
  <dcterms:modified xsi:type="dcterms:W3CDTF">2022-12-23T17:00:00Z</dcterms:modified>
</cp:coreProperties>
</file>